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0422ED" w14:textId="77777777" w:rsidR="00C802D4" w:rsidRDefault="004E42E1">
      <w:pPr>
        <w:ind w:leftChars="-100" w:left="-220"/>
      </w:pPr>
      <w:r>
        <w:rPr>
          <w:noProof/>
          <w:lang w:val="en-IN" w:bidi="gu-IN"/>
        </w:rPr>
        <w:drawing>
          <wp:anchor distT="0" distB="0" distL="0" distR="0" simplePos="0" relativeHeight="251659264" behindDoc="1" locked="0" layoutInCell="1" allowOverlap="1" wp14:anchorId="61BC735E" wp14:editId="15A2B6B1">
            <wp:simplePos x="0" y="0"/>
            <wp:positionH relativeFrom="column">
              <wp:posOffset>1562100</wp:posOffset>
            </wp:positionH>
            <wp:positionV relativeFrom="paragraph">
              <wp:posOffset>-266065</wp:posOffset>
            </wp:positionV>
            <wp:extent cx="4514850" cy="1722120"/>
            <wp:effectExtent l="0" t="0" r="0" b="0"/>
            <wp:wrapNone/>
            <wp:docPr id="7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17220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val="en-IN" w:bidi="gu-IN"/>
        </w:rPr>
        <w:drawing>
          <wp:anchor distT="0" distB="0" distL="0" distR="0" simplePos="0" relativeHeight="251660288" behindDoc="1" locked="0" layoutInCell="1" allowOverlap="1" wp14:anchorId="1E475A1A" wp14:editId="32585AF5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271905" cy="1333500"/>
            <wp:effectExtent l="0" t="0" r="0" b="0"/>
            <wp:wrapNone/>
            <wp:docPr id="9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4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71905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BCB1C2" w14:textId="77777777" w:rsidR="00C802D4" w:rsidRDefault="00C802D4"/>
    <w:p w14:paraId="48FC1E87" w14:textId="77777777" w:rsidR="00C802D4" w:rsidRDefault="00C802D4"/>
    <w:p w14:paraId="0B2C0856" w14:textId="77777777" w:rsidR="00C802D4" w:rsidRDefault="004E42E1">
      <w:pPr>
        <w:tabs>
          <w:tab w:val="left" w:pos="3480"/>
        </w:tabs>
      </w:pPr>
      <w:r>
        <w:tab/>
      </w:r>
    </w:p>
    <w:p w14:paraId="33487A99" w14:textId="46302D50" w:rsidR="00C802D4" w:rsidRDefault="00A407CB">
      <w:pPr>
        <w:tabs>
          <w:tab w:val="left" w:pos="3480"/>
        </w:tabs>
        <w:sectPr w:rsidR="00C802D4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720" w:right="720" w:bottom="720" w:left="720" w:header="576" w:footer="136" w:gutter="0"/>
          <w:pgNumType w:start="1"/>
          <w:cols w:space="720"/>
          <w:titlePg/>
        </w:sectPr>
      </w:pPr>
      <w:r>
        <w:rPr>
          <w:noProof/>
          <w:lang w:val="en-IN" w:bidi="gu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17507C4" wp14:editId="513FC757">
                <wp:simplePos x="0" y="0"/>
                <wp:positionH relativeFrom="column">
                  <wp:posOffset>-447675</wp:posOffset>
                </wp:positionH>
                <wp:positionV relativeFrom="paragraph">
                  <wp:posOffset>276860</wp:posOffset>
                </wp:positionV>
                <wp:extent cx="7552690" cy="2466975"/>
                <wp:effectExtent l="38100" t="38100" r="86360" b="1047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2690" cy="2466975"/>
                        </a:xfrm>
                        <a:prstGeom prst="rect">
                          <a:avLst/>
                        </a:prstGeom>
                        <a:solidFill>
                          <a:srgbClr val="FFD966"/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srgbClr val="000000">
                              <a:alpha val="40000"/>
                            </a:srgbClr>
                          </a:outerShdw>
                        </a:effectLst>
                      </wps:spPr>
                      <wps:txbx>
                        <w:txbxContent>
                          <w:p w14:paraId="369D3487" w14:textId="77777777" w:rsidR="00C802D4" w:rsidRDefault="004E42E1">
                            <w:pPr>
                              <w:spacing w:after="0" w:line="240" w:lineRule="auto"/>
                              <w:jc w:val="center"/>
                            </w:pPr>
                            <w:r>
                              <w:rPr>
                                <w:rFonts w:ascii="Bookman Old Style" w:eastAsia="Bookman Old Style" w:hAnsi="Bookman Old Style" w:cs="Bookman Old Style"/>
                                <w:b/>
                                <w:color w:val="000000"/>
                                <w:sz w:val="80"/>
                              </w:rPr>
                              <w:t>Diploma</w:t>
                            </w:r>
                          </w:p>
                          <w:p w14:paraId="47F4F5E2" w14:textId="77777777" w:rsidR="00C802D4" w:rsidRDefault="004E42E1">
                            <w:pPr>
                              <w:spacing w:after="0" w:line="240" w:lineRule="auto"/>
                              <w:jc w:val="center"/>
                            </w:pPr>
                            <w:r>
                              <w:rPr>
                                <w:rFonts w:ascii="Bookman Old Style" w:eastAsia="Bookman Old Style" w:hAnsi="Bookman Old Style" w:cs="Bookman Old Style"/>
                                <w:b/>
                                <w:color w:val="000000"/>
                                <w:sz w:val="80"/>
                              </w:rPr>
                              <w:t>in</w:t>
                            </w:r>
                          </w:p>
                          <w:p w14:paraId="1B89CCF3" w14:textId="597FC5E6" w:rsidR="00C802D4" w:rsidRDefault="00A407CB" w:rsidP="00A407CB">
                            <w:pPr>
                              <w:spacing w:after="0" w:line="240" w:lineRule="auto"/>
                              <w:jc w:val="center"/>
                            </w:pPr>
                            <w:r w:rsidRPr="00A407CB">
                              <w:rPr>
                                <w:rFonts w:ascii="Bookman Old Style" w:eastAsia="Bookman Old Style" w:hAnsi="Bookman Old Style" w:cs="Bookman Old Style"/>
                                <w:b/>
                                <w:color w:val="000000"/>
                                <w:sz w:val="80"/>
                              </w:rPr>
                              <w:t xml:space="preserve">Artificial Intelligence </w:t>
                            </w:r>
                            <w:r>
                              <w:rPr>
                                <w:rFonts w:ascii="Bookman Old Style" w:eastAsia="Bookman Old Style" w:hAnsi="Bookman Old Style" w:cs="Bookman Old Style"/>
                                <w:b/>
                                <w:color w:val="000000"/>
                                <w:sz w:val="80"/>
                              </w:rPr>
                              <w:t>&amp;</w:t>
                            </w:r>
                            <w:r w:rsidRPr="00A407CB">
                              <w:rPr>
                                <w:rFonts w:ascii="Bookman Old Style" w:eastAsia="Bookman Old Style" w:hAnsi="Bookman Old Style" w:cs="Bookman Old Style"/>
                                <w:b/>
                                <w:color w:val="000000"/>
                                <w:sz w:val="80"/>
                              </w:rPr>
                              <w:t xml:space="preserve"> Machine Learning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7507C4" id="Rectangle 3" o:spid="_x0000_s1026" style="position:absolute;margin-left:-35.25pt;margin-top:21.8pt;width:594.7pt;height:194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" fillcolor="#ffd966" stroked="f">
                <v:shadow on="t" color="black" opacity="26214f" origin="-.5,-.5" offset=".74836mm,.74836mm"/>
                <v:textbox inset="2.53958mm,1.2694mm,2.53958mm,1.2694mm">
                  <w:txbxContent>
                    <w:p w14:paraId="369D3487" w14:textId="77777777" w:rsidR="00C802D4" w:rsidRDefault="004E42E1">
                      <w:pPr>
                        <w:spacing w:after="0" w:line="240" w:lineRule="auto"/>
                        <w:jc w:val="center"/>
                      </w:pPr>
                      <w:r>
                        <w:rPr>
                          <w:rFonts w:ascii="Bookman Old Style" w:eastAsia="Bookman Old Style" w:hAnsi="Bookman Old Style" w:cs="Bookman Old Style"/>
                          <w:b/>
                          <w:color w:val="000000"/>
                          <w:sz w:val="80"/>
                        </w:rPr>
                        <w:t>Diploma</w:t>
                      </w:r>
                    </w:p>
                    <w:p w14:paraId="47F4F5E2" w14:textId="77777777" w:rsidR="00C802D4" w:rsidRDefault="004E42E1">
                      <w:pPr>
                        <w:spacing w:after="0" w:line="240" w:lineRule="auto"/>
                        <w:jc w:val="center"/>
                      </w:pPr>
                      <w:r>
                        <w:rPr>
                          <w:rFonts w:ascii="Bookman Old Style" w:eastAsia="Bookman Old Style" w:hAnsi="Bookman Old Style" w:cs="Bookman Old Style"/>
                          <w:b/>
                          <w:color w:val="000000"/>
                          <w:sz w:val="80"/>
                        </w:rPr>
                        <w:t>in</w:t>
                      </w:r>
                    </w:p>
                    <w:p w14:paraId="1B89CCF3" w14:textId="597FC5E6" w:rsidR="00C802D4" w:rsidRDefault="00A407CB" w:rsidP="00A407CB">
                      <w:pPr>
                        <w:spacing w:after="0" w:line="240" w:lineRule="auto"/>
                        <w:jc w:val="center"/>
                      </w:pPr>
                      <w:r w:rsidRPr="00A407CB">
                        <w:rPr>
                          <w:rFonts w:ascii="Bookman Old Style" w:eastAsia="Bookman Old Style" w:hAnsi="Bookman Old Style" w:cs="Bookman Old Style"/>
                          <w:b/>
                          <w:color w:val="000000"/>
                          <w:sz w:val="80"/>
                        </w:rPr>
                        <w:t xml:space="preserve">Artificial Intelligence </w:t>
                      </w:r>
                      <w:r>
                        <w:rPr>
                          <w:rFonts w:ascii="Bookman Old Style" w:eastAsia="Bookman Old Style" w:hAnsi="Bookman Old Style" w:cs="Bookman Old Style"/>
                          <w:b/>
                          <w:color w:val="000000"/>
                          <w:sz w:val="80"/>
                        </w:rPr>
                        <w:t>&amp;</w:t>
                      </w:r>
                      <w:r w:rsidRPr="00A407CB">
                        <w:rPr>
                          <w:rFonts w:ascii="Bookman Old Style" w:eastAsia="Bookman Old Style" w:hAnsi="Bookman Old Style" w:cs="Bookman Old Style"/>
                          <w:b/>
                          <w:color w:val="000000"/>
                          <w:sz w:val="80"/>
                        </w:rPr>
                        <w:t xml:space="preserve"> Machine Learning</w:t>
                      </w:r>
                    </w:p>
                  </w:txbxContent>
                </v:textbox>
              </v:rect>
            </w:pict>
          </mc:Fallback>
        </mc:AlternateContent>
      </w:r>
      <w:r w:rsidR="004E42E1">
        <w:rPr>
          <w:noProof/>
          <w:lang w:val="en-IN" w:bidi="gu-IN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02A635BC" wp14:editId="3D6820C6">
                <wp:simplePos x="0" y="0"/>
                <wp:positionH relativeFrom="column">
                  <wp:posOffset>1409700</wp:posOffset>
                </wp:positionH>
                <wp:positionV relativeFrom="paragraph">
                  <wp:posOffset>2857500</wp:posOffset>
                </wp:positionV>
                <wp:extent cx="3777615" cy="3801745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77615" cy="3801745"/>
                          <a:chOff x="3457175" y="1879125"/>
                          <a:chExt cx="3777650" cy="3801750"/>
                        </a:xfrm>
                      </wpg:grpSpPr>
                      <wpg:grpSp>
                        <wpg:cNvPr id="5" name="Group 5"/>
                        <wpg:cNvGrpSpPr/>
                        <wpg:grpSpPr>
                          <a:xfrm>
                            <a:off x="3457193" y="1879128"/>
                            <a:ext cx="3777615" cy="3801745"/>
                            <a:chOff x="0" y="0"/>
                            <a:chExt cx="3777916" cy="3801979"/>
                          </a:xfrm>
                        </wpg:grpSpPr>
                        <wps:wsp>
                          <wps:cNvPr id="6" name="Rectangle 6"/>
                          <wps:cNvSpPr/>
                          <wps:spPr>
                            <a:xfrm>
                              <a:off x="0" y="0"/>
                              <a:ext cx="3777900" cy="38019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9EF6786" w14:textId="77777777" w:rsidR="00C802D4" w:rsidRDefault="00C802D4">
                                <w:pPr>
                                  <w:spacing w:after="0" w:line="240" w:lineRule="auto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1" name="Oval 11"/>
                          <wps:cNvSpPr/>
                          <wps:spPr>
                            <a:xfrm>
                              <a:off x="0" y="0"/>
                              <a:ext cx="3777916" cy="3801979"/>
                            </a:xfrm>
                            <a:prstGeom prst="ellipse">
                              <a:avLst/>
                            </a:prstGeom>
                            <a:gradFill>
                              <a:gsLst>
                                <a:gs pos="0">
                                  <a:srgbClr val="70A5DA"/>
                                </a:gs>
                                <a:gs pos="50000">
                                  <a:srgbClr val="539BDB"/>
                                </a:gs>
                                <a:gs pos="100000">
                                  <a:srgbClr val="4288C8"/>
                                </a:gs>
                              </a:gsLst>
                              <a:lin ang="5400000" scaled="0"/>
                            </a:gra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4111425" w14:textId="77777777" w:rsidR="00C802D4" w:rsidRDefault="00C802D4">
                                <w:pPr>
                                  <w:spacing w:after="0" w:line="240" w:lineRule="auto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2" name="Oval 12"/>
                          <wps:cNvSpPr/>
                          <wps:spPr>
                            <a:xfrm>
                              <a:off x="285750" y="342900"/>
                              <a:ext cx="3224463" cy="3152273"/>
                            </a:xfrm>
                            <a:prstGeom prst="ellipse">
                              <a:avLst/>
                            </a:prstGeom>
                            <a:solidFill>
                              <a:schemeClr val="lt1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09B72C0" w14:textId="77777777" w:rsidR="00C802D4" w:rsidRDefault="00C802D4">
                                <w:pPr>
                                  <w:spacing w:after="0" w:line="240" w:lineRule="auto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3" name="Shape 6"/>
                            <pic:cNvPicPr preferRelativeResize="0"/>
                          </pic:nvPicPr>
                          <pic:blipFill>
                            <a:blip r:embed="rId16"/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19150" y="838200"/>
                              <a:ext cx="2136775" cy="22377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02A635BC" id="Group 1" o:spid="_x0000_s1027" style="position:absolute;margin-left:111pt;margin-top:225pt;width:297.45pt;height:299.35pt;z-index:251661312" coordorigin="34571,18791" coordsize="37776,3801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">
                <v:group id="Group 5" o:spid="_x0000_s1028" style="position:absolute;left:34571;top:18791;width:37777;height:38017" coordsize="37779,380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rect id="Rectangle 6" o:spid="_x0000_s1029" style="position:absolute;width:37779;height:380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" filled="f" stroked="f">
                    <v:textbox inset="2.53958mm,2.53958mm,2.53958mm,2.53958mm">
                      <w:txbxContent>
                        <w:p w14:paraId="79EF6786" w14:textId="77777777" w:rsidR="00C802D4" w:rsidRDefault="00C802D4">
                          <w:pPr>
                            <w:spacing w:after="0" w:line="240" w:lineRule="auto"/>
                          </w:pPr>
                        </w:p>
                      </w:txbxContent>
                    </v:textbox>
                  </v:rect>
                  <v:oval id="Oval 11" o:spid="_x0000_s1030" style="position:absolute;width:37779;height:380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" fillcolor="#70a5da" stroked="f">
                    <v:fill color2="#4288c8" colors="0 #70a5da;.5 #539bdb;1 #4288c8" focus="100%" type="gradient">
                      <o:fill v:ext="view" type="gradientUnscaled"/>
                    </v:fill>
                    <v:textbox inset="2.53958mm,2.53958mm,2.53958mm,2.53958mm">
                      <w:txbxContent>
                        <w:p w14:paraId="34111425" w14:textId="77777777" w:rsidR="00C802D4" w:rsidRDefault="00C802D4">
                          <w:pPr>
                            <w:spacing w:after="0" w:line="240" w:lineRule="auto"/>
                          </w:pPr>
                        </w:p>
                      </w:txbxContent>
                    </v:textbox>
                  </v:oval>
                  <v:oval id="Oval 12" o:spid="_x0000_s1031" style="position:absolute;left:2857;top:3429;width:32245;height:315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" fillcolor="white [3201]" stroked="f">
                    <v:textbox inset="2.53958mm,2.53958mm,2.53958mm,2.53958mm">
                      <w:txbxContent>
                        <w:p w14:paraId="109B72C0" w14:textId="77777777" w:rsidR="00C802D4" w:rsidRDefault="00C802D4">
                          <w:pPr>
                            <w:spacing w:after="0" w:line="240" w:lineRule="auto"/>
                          </w:pPr>
                        </w:p>
                      </w:txbxContent>
                    </v:textbox>
                  </v:oval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6" o:spid="_x0000_s1032" type="#_x0000_t75" style="position:absolute;left:8191;top:8382;width:21368;height:22377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">
                    <v:imagedata r:id="rId17" o:title=""/>
                  </v:shape>
                </v:group>
              </v:group>
            </w:pict>
          </mc:Fallback>
        </mc:AlternateContent>
      </w:r>
      <w:r w:rsidR="004E42E1">
        <w:rPr>
          <w:noProof/>
          <w:lang w:val="en-IN" w:bidi="gu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EBE1D9A" wp14:editId="4147312D">
                <wp:simplePos x="0" y="0"/>
                <wp:positionH relativeFrom="column">
                  <wp:posOffset>-443865</wp:posOffset>
                </wp:positionH>
                <wp:positionV relativeFrom="paragraph">
                  <wp:posOffset>7073900</wp:posOffset>
                </wp:positionV>
                <wp:extent cx="7562215" cy="1990725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569655" y="2789400"/>
                          <a:ext cx="7552690" cy="1981200"/>
                        </a:xfrm>
                        <a:prstGeom prst="rect">
                          <a:avLst/>
                        </a:prstGeom>
                        <a:solidFill>
                          <a:schemeClr val="accent6"/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srgbClr val="000000">
                              <a:alpha val="40000"/>
                            </a:srgbClr>
                          </a:outerShdw>
                        </a:effectLst>
                      </wps:spPr>
                      <wps:txbx>
                        <w:txbxContent>
                          <w:p w14:paraId="7EEDDBBC" w14:textId="01BE871A" w:rsidR="00C802D4" w:rsidRDefault="004E42E1">
                            <w:pPr>
                              <w:spacing w:after="0" w:line="258" w:lineRule="auto"/>
                              <w:jc w:val="center"/>
                            </w:pPr>
                            <w:r>
                              <w:rPr>
                                <w:rFonts w:ascii="Bookman Old Style" w:eastAsia="Bookman Old Style" w:hAnsi="Bookman Old Style" w:cs="Bookman Old Style"/>
                                <w:b/>
                                <w:color w:val="000000"/>
                                <w:sz w:val="72"/>
                              </w:rPr>
                              <w:t>Course Code: 025</w:t>
                            </w:r>
                            <w:r w:rsidR="00266C70">
                              <w:rPr>
                                <w:rFonts w:ascii="Bookman Old Style" w:eastAsia="Bookman Old Style" w:hAnsi="Bookman Old Style" w:cs="Bookman Old Style"/>
                                <w:b/>
                                <w:color w:val="000000"/>
                                <w:sz w:val="72"/>
                              </w:rPr>
                              <w:t>0</w:t>
                            </w:r>
                            <w:r w:rsidR="00A407CB">
                              <w:rPr>
                                <w:rFonts w:ascii="Bookman Old Style" w:eastAsia="Bookman Old Style" w:hAnsi="Bookman Old Style" w:cs="Bookman Old Style"/>
                                <w:b/>
                                <w:color w:val="000000"/>
                                <w:sz w:val="72"/>
                              </w:rPr>
                              <w:t>9</w:t>
                            </w:r>
                            <w:r>
                              <w:rPr>
                                <w:rFonts w:ascii="Bookman Old Style" w:eastAsia="Bookman Old Style" w:hAnsi="Bookman Old Style" w:cs="Bookman Old Style"/>
                                <w:b/>
                                <w:color w:val="000000"/>
                                <w:sz w:val="72"/>
                              </w:rPr>
                              <w:t>050</w:t>
                            </w:r>
                            <w:r w:rsidR="00A407CB">
                              <w:rPr>
                                <w:rFonts w:ascii="Bookman Old Style" w:eastAsia="Bookman Old Style" w:hAnsi="Bookman Old Style" w:cs="Bookman Old Style"/>
                                <w:b/>
                                <w:color w:val="000000"/>
                                <w:sz w:val="72"/>
                              </w:rPr>
                              <w:t>8</w:t>
                            </w:r>
                          </w:p>
                          <w:p w14:paraId="0613BE0D" w14:textId="77777777" w:rsidR="00C802D4" w:rsidRDefault="004E42E1">
                            <w:pPr>
                              <w:spacing w:after="0" w:line="258" w:lineRule="auto"/>
                              <w:jc w:val="center"/>
                            </w:pPr>
                            <w:r>
                              <w:rPr>
                                <w:rFonts w:ascii="Bookman Old Style" w:eastAsia="Bookman Old Style" w:hAnsi="Bookman Old Style" w:cs="Bookman Old Style"/>
                                <w:b/>
                                <w:color w:val="000000"/>
                                <w:sz w:val="72"/>
                              </w:rPr>
                              <w:t>Emerging Trends &amp; Technologies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EBE1D9A" id="Rectangle 2" o:spid="_x0000_s1033" style="position:absolute;margin-left:-34.95pt;margin-top:557pt;width:595.45pt;height:156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" fillcolor="#f79646 [3209]" stroked="f">
                <v:shadow on="t" color="black" opacity="26214f" origin="-.5,-.5" offset=".74836mm,.74836mm"/>
                <v:textbox inset="2.53958mm,1.2694mm,2.53958mm,1.2694mm">
                  <w:txbxContent>
                    <w:p w14:paraId="7EEDDBBC" w14:textId="01BE871A" w:rsidR="00C802D4" w:rsidRDefault="004E42E1">
                      <w:pPr>
                        <w:spacing w:after="0" w:line="258" w:lineRule="auto"/>
                        <w:jc w:val="center"/>
                      </w:pPr>
                      <w:r>
                        <w:rPr>
                          <w:rFonts w:ascii="Bookman Old Style" w:eastAsia="Bookman Old Style" w:hAnsi="Bookman Old Style" w:cs="Bookman Old Style"/>
                          <w:b/>
                          <w:color w:val="000000"/>
                          <w:sz w:val="72"/>
                        </w:rPr>
                        <w:t>Course Code: 025</w:t>
                      </w:r>
                      <w:r w:rsidR="00266C70">
                        <w:rPr>
                          <w:rFonts w:ascii="Bookman Old Style" w:eastAsia="Bookman Old Style" w:hAnsi="Bookman Old Style" w:cs="Bookman Old Style"/>
                          <w:b/>
                          <w:color w:val="000000"/>
                          <w:sz w:val="72"/>
                        </w:rPr>
                        <w:t>0</w:t>
                      </w:r>
                      <w:r w:rsidR="00A407CB">
                        <w:rPr>
                          <w:rFonts w:ascii="Bookman Old Style" w:eastAsia="Bookman Old Style" w:hAnsi="Bookman Old Style" w:cs="Bookman Old Style"/>
                          <w:b/>
                          <w:color w:val="000000"/>
                          <w:sz w:val="72"/>
                        </w:rPr>
                        <w:t>9</w:t>
                      </w:r>
                      <w:r>
                        <w:rPr>
                          <w:rFonts w:ascii="Bookman Old Style" w:eastAsia="Bookman Old Style" w:hAnsi="Bookman Old Style" w:cs="Bookman Old Style"/>
                          <w:b/>
                          <w:color w:val="000000"/>
                          <w:sz w:val="72"/>
                        </w:rPr>
                        <w:t>050</w:t>
                      </w:r>
                      <w:r w:rsidR="00A407CB">
                        <w:rPr>
                          <w:rFonts w:ascii="Bookman Old Style" w:eastAsia="Bookman Old Style" w:hAnsi="Bookman Old Style" w:cs="Bookman Old Style"/>
                          <w:b/>
                          <w:color w:val="000000"/>
                          <w:sz w:val="72"/>
                        </w:rPr>
                        <w:t>8</w:t>
                      </w:r>
                    </w:p>
                    <w:p w14:paraId="0613BE0D" w14:textId="77777777" w:rsidR="00C802D4" w:rsidRDefault="004E42E1">
                      <w:pPr>
                        <w:spacing w:after="0" w:line="258" w:lineRule="auto"/>
                        <w:jc w:val="center"/>
                      </w:pPr>
                      <w:r>
                        <w:rPr>
                          <w:rFonts w:ascii="Bookman Old Style" w:eastAsia="Bookman Old Style" w:hAnsi="Bookman Old Style" w:cs="Bookman Old Style"/>
                          <w:b/>
                          <w:color w:val="000000"/>
                          <w:sz w:val="72"/>
                        </w:rPr>
                        <w:t>Emerging Trends &amp; Technologies</w:t>
                      </w:r>
                    </w:p>
                  </w:txbxContent>
                </v:textbox>
              </v:rect>
            </w:pict>
          </mc:Fallback>
        </mc:AlternateContent>
      </w:r>
    </w:p>
    <w:tbl>
      <w:tblPr>
        <w:tblStyle w:val="Style11"/>
        <w:tblW w:w="105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636"/>
        <w:gridCol w:w="1298"/>
        <w:gridCol w:w="1300"/>
        <w:gridCol w:w="1431"/>
        <w:gridCol w:w="1424"/>
        <w:gridCol w:w="1664"/>
        <w:gridCol w:w="1809"/>
      </w:tblGrid>
      <w:tr w:rsidR="00C802D4" w14:paraId="55DA3A31" w14:textId="77777777">
        <w:trPr>
          <w:trHeight w:val="432"/>
        </w:trPr>
        <w:tc>
          <w:tcPr>
            <w:tcW w:w="4234" w:type="dxa"/>
            <w:gridSpan w:val="3"/>
            <w:vAlign w:val="center"/>
          </w:tcPr>
          <w:p w14:paraId="7E9411A0" w14:textId="77777777" w:rsidR="00C802D4" w:rsidRDefault="004E42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Programme / Branch Name</w:t>
            </w:r>
          </w:p>
        </w:tc>
        <w:tc>
          <w:tcPr>
            <w:tcW w:w="6328" w:type="dxa"/>
            <w:gridSpan w:val="4"/>
            <w:vAlign w:val="center"/>
          </w:tcPr>
          <w:p w14:paraId="1175235C" w14:textId="2860389E" w:rsidR="00C802D4" w:rsidRDefault="004E42E1" w:rsidP="00A407C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iploma in </w:t>
            </w:r>
            <w:r w:rsidR="00A407CB" w:rsidRPr="00A407C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rtificial Intelligence </w:t>
            </w:r>
            <w:r w:rsidR="00A407C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amp;</w:t>
            </w:r>
            <w:r w:rsidR="00A407CB" w:rsidRPr="00A407C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Machine Learning</w:t>
            </w:r>
          </w:p>
        </w:tc>
      </w:tr>
      <w:tr w:rsidR="00C802D4" w14:paraId="045CDD14" w14:textId="77777777">
        <w:trPr>
          <w:trHeight w:val="442"/>
        </w:trPr>
        <w:tc>
          <w:tcPr>
            <w:tcW w:w="1636" w:type="dxa"/>
            <w:vAlign w:val="center"/>
          </w:tcPr>
          <w:p w14:paraId="2FF7455D" w14:textId="77777777" w:rsidR="00C802D4" w:rsidRDefault="004E42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Course Name </w:t>
            </w:r>
          </w:p>
        </w:tc>
        <w:tc>
          <w:tcPr>
            <w:tcW w:w="5453" w:type="dxa"/>
            <w:gridSpan w:val="4"/>
            <w:vAlign w:val="center"/>
          </w:tcPr>
          <w:p w14:paraId="3C2CD947" w14:textId="77777777" w:rsidR="00C802D4" w:rsidRDefault="004E42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merging Trends &amp; Technologies</w:t>
            </w:r>
          </w:p>
        </w:tc>
        <w:tc>
          <w:tcPr>
            <w:tcW w:w="1664" w:type="dxa"/>
            <w:vAlign w:val="center"/>
          </w:tcPr>
          <w:p w14:paraId="1F984021" w14:textId="77777777" w:rsidR="00C802D4" w:rsidRDefault="004E42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urse Code</w:t>
            </w:r>
          </w:p>
        </w:tc>
        <w:tc>
          <w:tcPr>
            <w:tcW w:w="1809" w:type="dxa"/>
            <w:vAlign w:val="center"/>
          </w:tcPr>
          <w:p w14:paraId="2EE0E278" w14:textId="0CE4BC36" w:rsidR="00C802D4" w:rsidRDefault="004E42E1" w:rsidP="00A407C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25</w:t>
            </w:r>
            <w:r w:rsidR="00266C70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  <w:r w:rsidR="00A407CB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50</w:t>
            </w:r>
            <w:r w:rsidR="00A407CB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C802D4" w14:paraId="7ACAB52B" w14:textId="77777777" w:rsidTr="00291028">
        <w:trPr>
          <w:trHeight w:val="432"/>
        </w:trPr>
        <w:tc>
          <w:tcPr>
            <w:tcW w:w="1636" w:type="dxa"/>
            <w:vAlign w:val="center"/>
          </w:tcPr>
          <w:p w14:paraId="799A06AD" w14:textId="77777777" w:rsidR="00C802D4" w:rsidRDefault="004E42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urse Type</w:t>
            </w:r>
          </w:p>
        </w:tc>
        <w:tc>
          <w:tcPr>
            <w:tcW w:w="1298" w:type="dxa"/>
            <w:vAlign w:val="center"/>
          </w:tcPr>
          <w:p w14:paraId="24FF26D1" w14:textId="77777777" w:rsidR="00C802D4" w:rsidRDefault="004E42E1" w:rsidP="00291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SSC</w:t>
            </w:r>
          </w:p>
        </w:tc>
        <w:tc>
          <w:tcPr>
            <w:tcW w:w="1300" w:type="dxa"/>
            <w:vAlign w:val="center"/>
          </w:tcPr>
          <w:p w14:paraId="6B80DF17" w14:textId="77777777" w:rsidR="00C802D4" w:rsidRDefault="004E42E1" w:rsidP="00291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SC</w:t>
            </w:r>
          </w:p>
        </w:tc>
        <w:tc>
          <w:tcPr>
            <w:tcW w:w="1431" w:type="dxa"/>
            <w:shd w:val="clear" w:color="auto" w:fill="auto"/>
            <w:vAlign w:val="center"/>
          </w:tcPr>
          <w:p w14:paraId="49FB53EA" w14:textId="77777777" w:rsidR="00C802D4" w:rsidRDefault="004E42E1" w:rsidP="00291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SC</w:t>
            </w:r>
          </w:p>
        </w:tc>
        <w:tc>
          <w:tcPr>
            <w:tcW w:w="1424" w:type="dxa"/>
            <w:shd w:val="clear" w:color="auto" w:fill="FFFFFF"/>
            <w:vAlign w:val="center"/>
          </w:tcPr>
          <w:p w14:paraId="49CF1AD7" w14:textId="77777777" w:rsidR="00C802D4" w:rsidRDefault="004E42E1" w:rsidP="00291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CC</w:t>
            </w:r>
          </w:p>
        </w:tc>
        <w:tc>
          <w:tcPr>
            <w:tcW w:w="1664" w:type="dxa"/>
            <w:shd w:val="clear" w:color="auto" w:fill="FFFFFF" w:themeFill="background1"/>
            <w:vAlign w:val="center"/>
          </w:tcPr>
          <w:p w14:paraId="294573FD" w14:textId="77777777" w:rsidR="00C802D4" w:rsidRDefault="004E42E1" w:rsidP="00291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EC</w:t>
            </w:r>
          </w:p>
        </w:tc>
        <w:tc>
          <w:tcPr>
            <w:tcW w:w="1809" w:type="dxa"/>
            <w:shd w:val="clear" w:color="auto" w:fill="BFBFBF" w:themeFill="background1" w:themeFillShade="BF"/>
            <w:vAlign w:val="center"/>
          </w:tcPr>
          <w:p w14:paraId="687F6821" w14:textId="77777777" w:rsidR="00C802D4" w:rsidRDefault="004E42E1" w:rsidP="00291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C</w:t>
            </w:r>
          </w:p>
        </w:tc>
      </w:tr>
    </w:tbl>
    <w:p w14:paraId="4D952423" w14:textId="77777777" w:rsidR="00C802D4" w:rsidRDefault="004E42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Legends:</w:t>
      </w:r>
      <w:r>
        <w:rPr>
          <w:rFonts w:ascii="Bookman Old Style" w:eastAsia="Bookman Old Style" w:hAnsi="Bookman Old Style" w:cs="Bookman Old Style"/>
          <w:b/>
          <w:sz w:val="24"/>
          <w:szCs w:val="24"/>
        </w:rPr>
        <w:t xml:space="preserve"> </w:t>
      </w:r>
      <w:r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HSSC: Humanities and Social Sciences Courses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BSC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Basic Science Courses</w:t>
      </w:r>
    </w:p>
    <w:p w14:paraId="6D9833BF" w14:textId="77777777" w:rsidR="00C802D4" w:rsidRDefault="004E42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ESC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Engineering Science Courses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CC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Program Core Courses </w:t>
      </w:r>
    </w:p>
    <w:p w14:paraId="030608D9" w14:textId="77777777" w:rsidR="00C802D4" w:rsidRDefault="004E42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OEC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Open Elective Courses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PEC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Program Elective Courses</w:t>
      </w:r>
    </w:p>
    <w:p w14:paraId="198E1406" w14:textId="77777777" w:rsidR="00C802D4" w:rsidRDefault="00C802D4">
      <w:pPr>
        <w:spacing w:after="0"/>
        <w:rPr>
          <w:rFonts w:ascii="Times New Roman" w:eastAsia="Times New Roman" w:hAnsi="Times New Roman" w:cs="Times New Roman"/>
          <w:sz w:val="18"/>
          <w:szCs w:val="18"/>
        </w:rPr>
      </w:pPr>
    </w:p>
    <w:p w14:paraId="7AA2DD94" w14:textId="77777777" w:rsidR="00C802D4" w:rsidRDefault="00C802D4">
      <w:pPr>
        <w:spacing w:after="0"/>
        <w:jc w:val="both"/>
        <w:rPr>
          <w:rFonts w:ascii="Times New Roman" w:eastAsia="Times New Roman" w:hAnsi="Times New Roman" w:cs="Times New Roman"/>
          <w:sz w:val="16"/>
          <w:szCs w:val="16"/>
        </w:rPr>
      </w:pPr>
    </w:p>
    <w:p w14:paraId="551B7ED6" w14:textId="77777777" w:rsidR="00C802D4" w:rsidRDefault="004E42E1">
      <w:pPr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Teaching and Evaluation Scheme</w:t>
      </w:r>
    </w:p>
    <w:tbl>
      <w:tblPr>
        <w:tblStyle w:val="Style12"/>
        <w:tblW w:w="1058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14"/>
        <w:gridCol w:w="1115"/>
        <w:gridCol w:w="1115"/>
        <w:gridCol w:w="1116"/>
        <w:gridCol w:w="744"/>
        <w:gridCol w:w="641"/>
        <w:gridCol w:w="630"/>
        <w:gridCol w:w="810"/>
        <w:gridCol w:w="630"/>
        <w:gridCol w:w="630"/>
        <w:gridCol w:w="810"/>
        <w:gridCol w:w="1231"/>
      </w:tblGrid>
      <w:tr w:rsidR="00C802D4" w14:paraId="7D5D33BB" w14:textId="77777777">
        <w:trPr>
          <w:trHeight w:val="416"/>
        </w:trPr>
        <w:tc>
          <w:tcPr>
            <w:tcW w:w="4460" w:type="dxa"/>
            <w:gridSpan w:val="4"/>
            <w:vMerge w:val="restart"/>
            <w:vAlign w:val="center"/>
          </w:tcPr>
          <w:p w14:paraId="1ADDAC30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eaching Hours / Week</w:t>
            </w:r>
          </w:p>
        </w:tc>
        <w:tc>
          <w:tcPr>
            <w:tcW w:w="6126" w:type="dxa"/>
            <w:gridSpan w:val="8"/>
            <w:vAlign w:val="center"/>
          </w:tcPr>
          <w:p w14:paraId="45237C1D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valuation Scheme</w:t>
            </w:r>
          </w:p>
        </w:tc>
      </w:tr>
      <w:tr w:rsidR="00C802D4" w14:paraId="714A810E" w14:textId="77777777">
        <w:trPr>
          <w:trHeight w:val="440"/>
        </w:trPr>
        <w:tc>
          <w:tcPr>
            <w:tcW w:w="4460" w:type="dxa"/>
            <w:gridSpan w:val="4"/>
            <w:vMerge/>
            <w:vAlign w:val="center"/>
          </w:tcPr>
          <w:p w14:paraId="7B968CE8" w14:textId="77777777" w:rsidR="00C802D4" w:rsidRDefault="00C802D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25" w:type="dxa"/>
            <w:gridSpan w:val="4"/>
            <w:vAlign w:val="center"/>
          </w:tcPr>
          <w:p w14:paraId="59A8A9C6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heory Marks</w:t>
            </w:r>
          </w:p>
        </w:tc>
        <w:tc>
          <w:tcPr>
            <w:tcW w:w="2070" w:type="dxa"/>
            <w:gridSpan w:val="3"/>
            <w:vAlign w:val="center"/>
          </w:tcPr>
          <w:p w14:paraId="3685F6C2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ractical Marks</w:t>
            </w:r>
          </w:p>
        </w:tc>
        <w:tc>
          <w:tcPr>
            <w:tcW w:w="1231" w:type="dxa"/>
            <w:vMerge w:val="restart"/>
            <w:vAlign w:val="center"/>
          </w:tcPr>
          <w:p w14:paraId="4C58448C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otal Marks</w:t>
            </w:r>
          </w:p>
        </w:tc>
      </w:tr>
      <w:tr w:rsidR="00C802D4" w14:paraId="043A2557" w14:textId="77777777">
        <w:trPr>
          <w:trHeight w:val="537"/>
        </w:trPr>
        <w:tc>
          <w:tcPr>
            <w:tcW w:w="1114" w:type="dxa"/>
            <w:vAlign w:val="center"/>
          </w:tcPr>
          <w:p w14:paraId="5245D9E4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</w:t>
            </w:r>
          </w:p>
        </w:tc>
        <w:tc>
          <w:tcPr>
            <w:tcW w:w="1115" w:type="dxa"/>
            <w:vAlign w:val="center"/>
          </w:tcPr>
          <w:p w14:paraId="5CC4D791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</w:t>
            </w:r>
          </w:p>
        </w:tc>
        <w:tc>
          <w:tcPr>
            <w:tcW w:w="1115" w:type="dxa"/>
            <w:vAlign w:val="center"/>
          </w:tcPr>
          <w:p w14:paraId="068ECA6B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</w:t>
            </w:r>
          </w:p>
        </w:tc>
        <w:tc>
          <w:tcPr>
            <w:tcW w:w="1116" w:type="dxa"/>
            <w:vAlign w:val="center"/>
          </w:tcPr>
          <w:p w14:paraId="2EF81E33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otal Credit</w:t>
            </w:r>
          </w:p>
        </w:tc>
        <w:tc>
          <w:tcPr>
            <w:tcW w:w="744" w:type="dxa"/>
            <w:vAlign w:val="center"/>
          </w:tcPr>
          <w:p w14:paraId="7FAB4E42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SE</w:t>
            </w:r>
          </w:p>
        </w:tc>
        <w:tc>
          <w:tcPr>
            <w:tcW w:w="641" w:type="dxa"/>
            <w:vAlign w:val="center"/>
          </w:tcPr>
          <w:p w14:paraId="69E641F8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A</w:t>
            </w:r>
          </w:p>
        </w:tc>
        <w:tc>
          <w:tcPr>
            <w:tcW w:w="630" w:type="dxa"/>
            <w:vAlign w:val="center"/>
          </w:tcPr>
          <w:p w14:paraId="417DBB02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A</w:t>
            </w:r>
          </w:p>
        </w:tc>
        <w:tc>
          <w:tcPr>
            <w:tcW w:w="810" w:type="dxa"/>
            <w:vAlign w:val="center"/>
          </w:tcPr>
          <w:p w14:paraId="0F7C157E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630" w:type="dxa"/>
            <w:vAlign w:val="center"/>
          </w:tcPr>
          <w:p w14:paraId="26514D7B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V</w:t>
            </w:r>
          </w:p>
        </w:tc>
        <w:tc>
          <w:tcPr>
            <w:tcW w:w="630" w:type="dxa"/>
            <w:vAlign w:val="center"/>
          </w:tcPr>
          <w:p w14:paraId="18161ED5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W</w:t>
            </w:r>
          </w:p>
        </w:tc>
        <w:tc>
          <w:tcPr>
            <w:tcW w:w="810" w:type="dxa"/>
            <w:vAlign w:val="center"/>
          </w:tcPr>
          <w:p w14:paraId="23A99F3B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1231" w:type="dxa"/>
            <w:vMerge/>
            <w:vAlign w:val="center"/>
          </w:tcPr>
          <w:p w14:paraId="3D4E69B5" w14:textId="77777777" w:rsidR="00C802D4" w:rsidRDefault="00C802D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802D4" w14:paraId="5F657599" w14:textId="77777777">
        <w:trPr>
          <w:trHeight w:val="537"/>
        </w:trPr>
        <w:tc>
          <w:tcPr>
            <w:tcW w:w="1114" w:type="dxa"/>
            <w:vAlign w:val="center"/>
          </w:tcPr>
          <w:p w14:paraId="45B73340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15" w:type="dxa"/>
            <w:vAlign w:val="center"/>
          </w:tcPr>
          <w:p w14:paraId="20360461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115" w:type="dxa"/>
            <w:vAlign w:val="center"/>
          </w:tcPr>
          <w:p w14:paraId="5352C6D1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16" w:type="dxa"/>
            <w:vAlign w:val="center"/>
          </w:tcPr>
          <w:p w14:paraId="29A22801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744" w:type="dxa"/>
            <w:vAlign w:val="center"/>
          </w:tcPr>
          <w:p w14:paraId="4CE56D4D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641" w:type="dxa"/>
            <w:vAlign w:val="center"/>
          </w:tcPr>
          <w:p w14:paraId="189F12FE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30" w:type="dxa"/>
            <w:vAlign w:val="center"/>
          </w:tcPr>
          <w:p w14:paraId="29A862F5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810" w:type="dxa"/>
            <w:vAlign w:val="center"/>
          </w:tcPr>
          <w:p w14:paraId="3BE90BD3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630" w:type="dxa"/>
            <w:vAlign w:val="center"/>
          </w:tcPr>
          <w:p w14:paraId="767767AE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630" w:type="dxa"/>
            <w:vAlign w:val="center"/>
          </w:tcPr>
          <w:p w14:paraId="5DD169BB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810" w:type="dxa"/>
            <w:vAlign w:val="center"/>
          </w:tcPr>
          <w:p w14:paraId="45D21DF3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1231" w:type="dxa"/>
            <w:vAlign w:val="center"/>
          </w:tcPr>
          <w:p w14:paraId="28D3C626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0</w:t>
            </w:r>
          </w:p>
        </w:tc>
      </w:tr>
    </w:tbl>
    <w:p w14:paraId="525D4799" w14:textId="64661F7D" w:rsidR="00C802D4" w:rsidRDefault="00C802D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F908A54" w14:textId="77777777" w:rsidR="00C802D4" w:rsidRDefault="004E42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Legends:</w:t>
      </w:r>
      <w:r>
        <w:rPr>
          <w:rFonts w:ascii="Bookman Old Style" w:eastAsia="Bookman Old Style" w:hAnsi="Bookman Old Style" w:cs="Bookman Old Style"/>
          <w:b/>
          <w:sz w:val="24"/>
          <w:szCs w:val="24"/>
        </w:rPr>
        <w:t xml:space="preserve"> </w:t>
      </w:r>
      <w:r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SE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End Semester Exam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CA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Continuous Assessment (Attendance + Activity) </w:t>
      </w:r>
    </w:p>
    <w:p w14:paraId="471798E0" w14:textId="77777777" w:rsidR="00C802D4" w:rsidRDefault="004E42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PA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Progressive Assessment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PV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Practical Viva</w:t>
      </w:r>
    </w:p>
    <w:p w14:paraId="6F50937A" w14:textId="77777777" w:rsidR="00C802D4" w:rsidRDefault="004E42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TW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Term Work</w:t>
      </w:r>
    </w:p>
    <w:p w14:paraId="0136A1D1" w14:textId="77777777" w:rsidR="00C802D4" w:rsidRDefault="00C802D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7EA7105" w14:textId="77777777" w:rsidR="00C802D4" w:rsidRDefault="004E42E1">
      <w:pPr>
        <w:numPr>
          <w:ilvl w:val="0"/>
          <w:numId w:val="1"/>
        </w:numPr>
        <w:spacing w:after="120" w:line="240" w:lineRule="auto"/>
        <w:ind w:left="357" w:hanging="357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Prerequisites</w:t>
      </w:r>
    </w:p>
    <w:p w14:paraId="67FE9918" w14:textId="4593E048" w:rsidR="00C802D4" w:rsidRDefault="004E42E1">
      <w:pPr>
        <w:numPr>
          <w:ilvl w:val="0"/>
          <w:numId w:val="2"/>
        </w:numP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asic knowledge of HTML, CSS and </w:t>
      </w:r>
      <w:r w:rsidR="00D00138">
        <w:rPr>
          <w:rFonts w:ascii="Times New Roman" w:eastAsia="Times New Roman" w:hAnsi="Times New Roman" w:cs="Times New Roman"/>
          <w:color w:val="000000"/>
          <w:sz w:val="24"/>
          <w:szCs w:val="24"/>
        </w:rPr>
        <w:t>JavaScrip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2D440F9D" w14:textId="77777777" w:rsidR="00C802D4" w:rsidRDefault="00C802D4">
      <w:pP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717CCC2" w14:textId="77777777" w:rsidR="00C802D4" w:rsidRDefault="004E42E1">
      <w:pPr>
        <w:numPr>
          <w:ilvl w:val="0"/>
          <w:numId w:val="1"/>
        </w:numPr>
        <w:spacing w:after="120" w:line="240" w:lineRule="auto"/>
        <w:ind w:left="357" w:hanging="357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Rationale</w:t>
      </w:r>
    </w:p>
    <w:p w14:paraId="5716F655" w14:textId="24D78AE0" w:rsidR="00C802D4" w:rsidRDefault="007E5B84">
      <w:pPr>
        <w:spacing w:after="0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merging trends and technologies include many aspects including </w:t>
      </w:r>
      <w:r w:rsidR="004E42E1">
        <w:rPr>
          <w:rFonts w:ascii="Times New Roman" w:eastAsia="Times New Roman" w:hAnsi="Times New Roman" w:cs="Times New Roman"/>
          <w:sz w:val="24"/>
          <w:szCs w:val="24"/>
        </w:rPr>
        <w:t>Full Stack development</w:t>
      </w:r>
      <w:r>
        <w:rPr>
          <w:rFonts w:ascii="Times New Roman" w:eastAsia="Times New Roman" w:hAnsi="Times New Roman" w:cs="Times New Roman"/>
          <w:sz w:val="24"/>
          <w:szCs w:val="24"/>
        </w:rPr>
        <w:t>, which</w:t>
      </w:r>
      <w:r w:rsidR="004E42E1">
        <w:rPr>
          <w:rFonts w:ascii="Times New Roman" w:eastAsia="Times New Roman" w:hAnsi="Times New Roman" w:cs="Times New Roman"/>
          <w:sz w:val="24"/>
          <w:szCs w:val="24"/>
        </w:rPr>
        <w:t xml:space="preserve"> is the development of both Front-End</w:t>
      </w:r>
      <w:r w:rsidR="0087456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E42E1">
        <w:rPr>
          <w:rFonts w:ascii="Times New Roman" w:eastAsia="Times New Roman" w:hAnsi="Times New Roman" w:cs="Times New Roman"/>
          <w:sz w:val="24"/>
          <w:szCs w:val="24"/>
        </w:rPr>
        <w:t>(client side) and Back-End</w:t>
      </w:r>
      <w:r w:rsidR="0087456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E42E1">
        <w:rPr>
          <w:rFonts w:ascii="Times New Roman" w:eastAsia="Times New Roman" w:hAnsi="Times New Roman" w:cs="Times New Roman"/>
          <w:sz w:val="24"/>
          <w:szCs w:val="24"/>
        </w:rPr>
        <w:t>(server side) portions of web application. React is a declarative, efficient, and flexible JavaScript library for building user interfaces for Front-End web development. In this course, you will explore the fundamental concepts that underpin the React library and learn the basic skills required to build a simple, fast, and scalable app. Node.js is an open source server environment for Back-End development. Node.js allows you to run JavaScript on the server. In this course</w:t>
      </w:r>
      <w:r w:rsidR="00746536">
        <w:rPr>
          <w:rFonts w:ascii="Times New Roman" w:eastAsia="Times New Roman" w:hAnsi="Times New Roman" w:cs="Times New Roman"/>
          <w:sz w:val="24"/>
          <w:szCs w:val="24"/>
        </w:rPr>
        <w:t>,</w:t>
      </w:r>
      <w:r w:rsidR="004E42E1">
        <w:rPr>
          <w:rFonts w:ascii="Times New Roman" w:eastAsia="Times New Roman" w:hAnsi="Times New Roman" w:cs="Times New Roman"/>
          <w:sz w:val="24"/>
          <w:szCs w:val="24"/>
        </w:rPr>
        <w:t xml:space="preserve"> student will focus on Node.js and Express. Specifically, </w:t>
      </w:r>
      <w:r w:rsidR="00746536">
        <w:rPr>
          <w:rFonts w:ascii="Times New Roman" w:eastAsia="Times New Roman" w:hAnsi="Times New Roman" w:cs="Times New Roman"/>
          <w:sz w:val="24"/>
          <w:szCs w:val="24"/>
        </w:rPr>
        <w:t>they</w:t>
      </w:r>
      <w:r w:rsidR="004E42E1">
        <w:rPr>
          <w:rFonts w:ascii="Times New Roman" w:eastAsia="Times New Roman" w:hAnsi="Times New Roman" w:cs="Times New Roman"/>
          <w:sz w:val="24"/>
          <w:szCs w:val="24"/>
        </w:rPr>
        <w:t xml:space="preserve"> will develop applications using asynchronous callbacks and promises - create APIs and perform CRUD operations. Throughout the course, you will complete numerous hands-on labs to gain practical experience in Front-End and Back-End web development. This course will help you succeed as a Full Stack developer.</w:t>
      </w:r>
    </w:p>
    <w:p w14:paraId="26F4FC23" w14:textId="77777777" w:rsidR="00C802D4" w:rsidRDefault="00C802D4">
      <w:pPr>
        <w:spacing w:after="0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1F799BB7" w14:textId="77777777" w:rsidR="00C802D4" w:rsidRDefault="004E42E1">
      <w:pPr>
        <w:numPr>
          <w:ilvl w:val="0"/>
          <w:numId w:val="1"/>
        </w:numPr>
        <w:spacing w:after="120" w:line="240" w:lineRule="auto"/>
        <w:ind w:left="357" w:hanging="357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Objectives</w:t>
      </w:r>
    </w:p>
    <w:p w14:paraId="17577C85" w14:textId="58569A4A" w:rsidR="00C802D4" w:rsidRDefault="004E42E1">
      <w:pPr>
        <w:numPr>
          <w:ilvl w:val="0"/>
          <w:numId w:val="3"/>
        </w:numP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theory should be taught and practical should be carried out in such a manner that students are able to acquire different learning outcomes in cognitive, psychomotor and affective domain to demonstrate following course outcomes.</w:t>
      </w:r>
    </w:p>
    <w:p w14:paraId="1250C745" w14:textId="3FD6E045" w:rsidR="00C802D4" w:rsidRDefault="004E42E1" w:rsidP="009227DD">
      <w:pPr>
        <w:numPr>
          <w:ilvl w:val="0"/>
          <w:numId w:val="13"/>
        </w:numPr>
        <w:tabs>
          <w:tab w:val="left" w:pos="420"/>
          <w:tab w:val="left" w:pos="880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se reusable components in React to render views where data changes over time</w:t>
      </w:r>
      <w:r w:rsidR="004C06B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3FF96A73" w14:textId="31669B8C" w:rsidR="00C802D4" w:rsidRDefault="004E42E1" w:rsidP="009227DD">
      <w:pPr>
        <w:numPr>
          <w:ilvl w:val="0"/>
          <w:numId w:val="13"/>
        </w:numPr>
        <w:tabs>
          <w:tab w:val="left" w:pos="420"/>
          <w:tab w:val="left" w:pos="880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reate dynamic and interactive web pages and apps using React</w:t>
      </w:r>
      <w:r w:rsidR="004C06B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5E758316" w14:textId="287E5782" w:rsidR="00C802D4" w:rsidRDefault="004E42E1" w:rsidP="009227DD">
      <w:pPr>
        <w:numPr>
          <w:ilvl w:val="0"/>
          <w:numId w:val="13"/>
        </w:numPr>
        <w:tabs>
          <w:tab w:val="left" w:pos="420"/>
          <w:tab w:val="left" w:pos="880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se forms to allow users to interact with the web page</w:t>
      </w:r>
      <w:r w:rsidR="004C06B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5D32BD81" w14:textId="77777777" w:rsidR="00C802D4" w:rsidRDefault="004E42E1" w:rsidP="009227DD">
      <w:pPr>
        <w:numPr>
          <w:ilvl w:val="0"/>
          <w:numId w:val="13"/>
        </w:numPr>
        <w:tabs>
          <w:tab w:val="left" w:pos="420"/>
          <w:tab w:val="left" w:pos="880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reate server-side applications using the Node.js JavaScript run time.   </w:t>
      </w:r>
    </w:p>
    <w:p w14:paraId="7E9CE7E2" w14:textId="77777777" w:rsidR="00C802D4" w:rsidRDefault="004E42E1" w:rsidP="009227DD">
      <w:pPr>
        <w:numPr>
          <w:ilvl w:val="0"/>
          <w:numId w:val="13"/>
        </w:numPr>
        <w:tabs>
          <w:tab w:val="left" w:pos="420"/>
          <w:tab w:val="left" w:pos="880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xtend your Node.js applications with third-party packages and frameworks, including Express. </w:t>
      </w:r>
    </w:p>
    <w:p w14:paraId="6478CA20" w14:textId="77777777" w:rsidR="00C802D4" w:rsidRDefault="00C802D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8EF25BD" w14:textId="77777777" w:rsidR="00C802D4" w:rsidRDefault="004E42E1">
      <w:pPr>
        <w:numPr>
          <w:ilvl w:val="0"/>
          <w:numId w:val="1"/>
        </w:numPr>
        <w:spacing w:after="120"/>
        <w:ind w:left="357" w:hanging="357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lastRenderedPageBreak/>
        <w:t>Contents</w:t>
      </w:r>
    </w:p>
    <w:tbl>
      <w:tblPr>
        <w:tblStyle w:val="Style13"/>
        <w:tblW w:w="10480" w:type="dxa"/>
        <w:tblInd w:w="1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68"/>
        <w:gridCol w:w="1637"/>
        <w:gridCol w:w="570"/>
        <w:gridCol w:w="2494"/>
        <w:gridCol w:w="2714"/>
        <w:gridCol w:w="1377"/>
        <w:gridCol w:w="920"/>
      </w:tblGrid>
      <w:tr w:rsidR="00C802D4" w14:paraId="1816681B" w14:textId="77777777">
        <w:trPr>
          <w:trHeight w:val="665"/>
        </w:trPr>
        <w:tc>
          <w:tcPr>
            <w:tcW w:w="768" w:type="dxa"/>
            <w:tcBorders>
              <w:bottom w:val="single" w:sz="4" w:space="0" w:color="000000"/>
            </w:tcBorders>
            <w:vAlign w:val="center"/>
          </w:tcPr>
          <w:p w14:paraId="59877DA7" w14:textId="77777777" w:rsidR="00C802D4" w:rsidRDefault="004E42E1" w:rsidP="00DF61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nit No.</w:t>
            </w:r>
          </w:p>
        </w:tc>
        <w:tc>
          <w:tcPr>
            <w:tcW w:w="1637" w:type="dxa"/>
            <w:tcBorders>
              <w:bottom w:val="single" w:sz="4" w:space="0" w:color="000000"/>
            </w:tcBorders>
            <w:vAlign w:val="center"/>
          </w:tcPr>
          <w:p w14:paraId="3DEC6023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opics</w:t>
            </w:r>
          </w:p>
        </w:tc>
        <w:tc>
          <w:tcPr>
            <w:tcW w:w="3064" w:type="dxa"/>
            <w:gridSpan w:val="2"/>
            <w:tcBorders>
              <w:bottom w:val="single" w:sz="4" w:space="0" w:color="000000"/>
            </w:tcBorders>
            <w:vAlign w:val="center"/>
          </w:tcPr>
          <w:p w14:paraId="3030EAD8" w14:textId="77777777" w:rsidR="00C802D4" w:rsidRDefault="004E42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ub-Topics</w:t>
            </w:r>
          </w:p>
        </w:tc>
        <w:tc>
          <w:tcPr>
            <w:tcW w:w="2714" w:type="dxa"/>
            <w:tcBorders>
              <w:bottom w:val="single" w:sz="4" w:space="0" w:color="000000"/>
            </w:tcBorders>
            <w:vAlign w:val="center"/>
          </w:tcPr>
          <w:p w14:paraId="5FAE28EC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earning Outcomes</w:t>
            </w:r>
          </w:p>
        </w:tc>
        <w:tc>
          <w:tcPr>
            <w:tcW w:w="1377" w:type="dxa"/>
            <w:tcBorders>
              <w:bottom w:val="single" w:sz="4" w:space="0" w:color="000000"/>
            </w:tcBorders>
            <w:vAlign w:val="center"/>
          </w:tcPr>
          <w:p w14:paraId="3764D860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% Weightage</w:t>
            </w:r>
          </w:p>
        </w:tc>
        <w:tc>
          <w:tcPr>
            <w:tcW w:w="920" w:type="dxa"/>
            <w:tcBorders>
              <w:bottom w:val="single" w:sz="4" w:space="0" w:color="000000"/>
            </w:tcBorders>
            <w:vAlign w:val="center"/>
          </w:tcPr>
          <w:p w14:paraId="32CDB145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Hours</w:t>
            </w:r>
          </w:p>
        </w:tc>
      </w:tr>
      <w:tr w:rsidR="00C802D4" w14:paraId="3B40CFFA" w14:textId="77777777" w:rsidTr="001C1DBF">
        <w:trPr>
          <w:trHeight w:val="4019"/>
        </w:trPr>
        <w:tc>
          <w:tcPr>
            <w:tcW w:w="768" w:type="dxa"/>
            <w:tcBorders>
              <w:bottom w:val="single" w:sz="4" w:space="0" w:color="000000"/>
            </w:tcBorders>
            <w:vAlign w:val="center"/>
          </w:tcPr>
          <w:p w14:paraId="2EA48497" w14:textId="77777777" w:rsidR="00C802D4" w:rsidRDefault="004E42E1" w:rsidP="00DF61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bookmarkStart w:id="0" w:name="_gjdgxs" w:colFirst="0" w:colLast="0"/>
            <w:bookmarkEnd w:id="0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637" w:type="dxa"/>
            <w:tcBorders>
              <w:bottom w:val="single" w:sz="4" w:space="0" w:color="000000"/>
            </w:tcBorders>
            <w:vAlign w:val="center"/>
          </w:tcPr>
          <w:p w14:paraId="787F51D8" w14:textId="77777777" w:rsidR="00C802D4" w:rsidRDefault="004E42E1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ntroduction to Full Stack Web Development</w:t>
            </w:r>
          </w:p>
        </w:tc>
        <w:tc>
          <w:tcPr>
            <w:tcW w:w="3064" w:type="dxa"/>
            <w:gridSpan w:val="2"/>
            <w:tcBorders>
              <w:bottom w:val="single" w:sz="4" w:space="0" w:color="000000"/>
            </w:tcBorders>
          </w:tcPr>
          <w:p w14:paraId="4773C620" w14:textId="01275EE9" w:rsidR="00C802D4" w:rsidRDefault="000453E6" w:rsidP="001C1DBF">
            <w:pPr>
              <w:numPr>
                <w:ilvl w:val="1"/>
                <w:numId w:val="5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roduction of Full Stack Development</w:t>
            </w:r>
          </w:p>
          <w:p w14:paraId="3F84A0CD" w14:textId="2131DCEF" w:rsidR="00C802D4" w:rsidRDefault="004E42E1" w:rsidP="001C1DBF">
            <w:pPr>
              <w:numPr>
                <w:ilvl w:val="1"/>
                <w:numId w:val="5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Overview of Full Stack and pre-requisites </w:t>
            </w:r>
          </w:p>
          <w:p w14:paraId="5E19B6E1" w14:textId="77777777" w:rsidR="00C802D4" w:rsidRDefault="004E42E1" w:rsidP="001C1DBF">
            <w:pPr>
              <w:numPr>
                <w:ilvl w:val="1"/>
                <w:numId w:val="5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roduction to Front-End Development</w:t>
            </w:r>
          </w:p>
          <w:p w14:paraId="1B89D0D9" w14:textId="77777777" w:rsidR="00C802D4" w:rsidRDefault="004E42E1" w:rsidP="001C1DBF">
            <w:pPr>
              <w:numPr>
                <w:ilvl w:val="1"/>
                <w:numId w:val="5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sics of JavaScript</w:t>
            </w:r>
          </w:p>
          <w:p w14:paraId="111DD905" w14:textId="10F59073" w:rsidR="00C802D4" w:rsidRDefault="004E42E1" w:rsidP="001C1DBF">
            <w:pPr>
              <w:numPr>
                <w:ilvl w:val="1"/>
                <w:numId w:val="5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stallation for React</w:t>
            </w:r>
          </w:p>
          <w:p w14:paraId="411B5388" w14:textId="77777777" w:rsidR="00C802D4" w:rsidRDefault="004E42E1" w:rsidP="001C1DBF">
            <w:pPr>
              <w:numPr>
                <w:ilvl w:val="1"/>
                <w:numId w:val="5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eate a New React App</w:t>
            </w:r>
          </w:p>
          <w:p w14:paraId="50606385" w14:textId="5E70B848" w:rsidR="00C802D4" w:rsidRDefault="004E42E1" w:rsidP="001C1DBF">
            <w:pPr>
              <w:numPr>
                <w:ilvl w:val="1"/>
                <w:numId w:val="5"/>
              </w:numPr>
              <w:spacing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SX</w:t>
            </w:r>
          </w:p>
        </w:tc>
        <w:tc>
          <w:tcPr>
            <w:tcW w:w="2714" w:type="dxa"/>
            <w:tcBorders>
              <w:bottom w:val="single" w:sz="4" w:space="0" w:color="000000"/>
            </w:tcBorders>
          </w:tcPr>
          <w:p w14:paraId="1CD6BA5D" w14:textId="76C6D182" w:rsidR="00C802D4" w:rsidRDefault="004E42E1" w:rsidP="001C1DBF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 understand what is full stack, its application and Installation of IDE</w:t>
            </w:r>
          </w:p>
          <w:p w14:paraId="74B83B7A" w14:textId="05B11647" w:rsidR="00C802D4" w:rsidRDefault="004E42E1" w:rsidP="001C1DBF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 understand the basic operation</w:t>
            </w:r>
            <w:r w:rsidR="00175B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f JS</w:t>
            </w:r>
          </w:p>
          <w:p w14:paraId="5ACEB247" w14:textId="1D0DFC18" w:rsidR="00C802D4" w:rsidRDefault="004E42E1" w:rsidP="006A26D6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 create new ReactJS App</w:t>
            </w:r>
          </w:p>
          <w:p w14:paraId="235C7E9C" w14:textId="3BEC5C3D" w:rsidR="00C802D4" w:rsidRDefault="004E42E1" w:rsidP="006A26D6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o understand Jsx concepts and its working </w:t>
            </w:r>
            <w:r w:rsidR="0046089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act</w:t>
            </w:r>
          </w:p>
        </w:tc>
        <w:tc>
          <w:tcPr>
            <w:tcW w:w="1377" w:type="dxa"/>
            <w:tcBorders>
              <w:bottom w:val="single" w:sz="4" w:space="0" w:color="000000"/>
            </w:tcBorders>
            <w:vAlign w:val="center"/>
          </w:tcPr>
          <w:p w14:paraId="2E71FCEA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920" w:type="dxa"/>
            <w:tcBorders>
              <w:bottom w:val="single" w:sz="4" w:space="0" w:color="000000"/>
            </w:tcBorders>
            <w:vAlign w:val="center"/>
          </w:tcPr>
          <w:p w14:paraId="66007978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12</w:t>
            </w:r>
          </w:p>
        </w:tc>
      </w:tr>
      <w:tr w:rsidR="00C802D4" w14:paraId="20BA14A9" w14:textId="77777777" w:rsidTr="001C1DBF">
        <w:trPr>
          <w:trHeight w:val="1512"/>
        </w:trPr>
        <w:tc>
          <w:tcPr>
            <w:tcW w:w="768" w:type="dxa"/>
            <w:tcBorders>
              <w:bottom w:val="single" w:sz="4" w:space="0" w:color="000000"/>
            </w:tcBorders>
            <w:vAlign w:val="center"/>
          </w:tcPr>
          <w:p w14:paraId="40778C6D" w14:textId="77777777" w:rsidR="00C802D4" w:rsidRDefault="004E42E1" w:rsidP="00DF61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1637" w:type="dxa"/>
            <w:tcBorders>
              <w:bottom w:val="single" w:sz="4" w:space="0" w:color="000000"/>
            </w:tcBorders>
            <w:vAlign w:val="center"/>
          </w:tcPr>
          <w:p w14:paraId="45530CEF" w14:textId="0C308CBA" w:rsidR="00C802D4" w:rsidRDefault="004E42E1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eact Basic</w:t>
            </w:r>
            <w:r w:rsidR="0046678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</w:t>
            </w:r>
          </w:p>
        </w:tc>
        <w:tc>
          <w:tcPr>
            <w:tcW w:w="3064" w:type="dxa"/>
            <w:gridSpan w:val="2"/>
            <w:tcBorders>
              <w:bottom w:val="single" w:sz="4" w:space="0" w:color="000000"/>
            </w:tcBorders>
          </w:tcPr>
          <w:p w14:paraId="1E2416C6" w14:textId="77777777" w:rsidR="00C802D4" w:rsidRDefault="004E42E1" w:rsidP="001C1DBF">
            <w:pPr>
              <w:numPr>
                <w:ilvl w:val="1"/>
                <w:numId w:val="7"/>
              </w:numPr>
              <w:spacing w:after="0" w:line="276" w:lineRule="auto"/>
              <w:ind w:left="499" w:hanging="499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fferent Components</w:t>
            </w:r>
          </w:p>
          <w:p w14:paraId="698A7D9F" w14:textId="29AB69FC" w:rsidR="00C802D4" w:rsidRDefault="004E42E1" w:rsidP="001C1DBF">
            <w:pPr>
              <w:numPr>
                <w:ilvl w:val="1"/>
                <w:numId w:val="7"/>
              </w:numPr>
              <w:spacing w:after="0" w:line="276" w:lineRule="auto"/>
              <w:ind w:left="499" w:hanging="499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ps</w:t>
            </w:r>
          </w:p>
          <w:p w14:paraId="010238D9" w14:textId="3629BC2D" w:rsidR="00C802D4" w:rsidRDefault="004E42E1" w:rsidP="001C1DBF">
            <w:pPr>
              <w:numPr>
                <w:ilvl w:val="1"/>
                <w:numId w:val="7"/>
              </w:numPr>
              <w:spacing w:after="0" w:line="276" w:lineRule="auto"/>
              <w:ind w:left="499" w:hanging="499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tate &amp; Lifecycle of </w:t>
            </w:r>
            <w:r w:rsidR="00B531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act</w:t>
            </w:r>
          </w:p>
          <w:p w14:paraId="4D4B8884" w14:textId="300DBA98" w:rsidR="00C802D4" w:rsidRDefault="004E42E1" w:rsidP="001C1DBF">
            <w:pPr>
              <w:numPr>
                <w:ilvl w:val="1"/>
                <w:numId w:val="7"/>
              </w:numPr>
              <w:spacing w:after="0" w:line="276" w:lineRule="auto"/>
              <w:ind w:left="499" w:hanging="499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ass</w:t>
            </w:r>
          </w:p>
          <w:p w14:paraId="65C105D2" w14:textId="0AE7CA73" w:rsidR="00C802D4" w:rsidRDefault="000453E6" w:rsidP="001C1DBF">
            <w:pPr>
              <w:numPr>
                <w:ilvl w:val="1"/>
                <w:numId w:val="7"/>
              </w:numPr>
              <w:spacing w:after="0" w:line="276" w:lineRule="auto"/>
              <w:ind w:left="499" w:hanging="4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>unction</w:t>
            </w:r>
          </w:p>
          <w:p w14:paraId="390934BD" w14:textId="77777777" w:rsidR="00C802D4" w:rsidRDefault="004E42E1" w:rsidP="001C1DBF">
            <w:pPr>
              <w:numPr>
                <w:ilvl w:val="1"/>
                <w:numId w:val="7"/>
              </w:numPr>
              <w:spacing w:line="276" w:lineRule="auto"/>
              <w:ind w:left="499" w:hanging="499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vents</w:t>
            </w:r>
          </w:p>
        </w:tc>
        <w:tc>
          <w:tcPr>
            <w:tcW w:w="2714" w:type="dxa"/>
            <w:tcBorders>
              <w:bottom w:val="single" w:sz="4" w:space="0" w:color="000000"/>
            </w:tcBorders>
          </w:tcPr>
          <w:p w14:paraId="3138FC45" w14:textId="43CB3EF0" w:rsidR="00C802D4" w:rsidRDefault="004E42E1" w:rsidP="001C1DBF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 understand usage of Components and Props</w:t>
            </w:r>
          </w:p>
          <w:p w14:paraId="2A37D230" w14:textId="673A4B7C" w:rsidR="00864A41" w:rsidRPr="00864A41" w:rsidRDefault="004E42E1" w:rsidP="001C1DBF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 understand creation of Class and calling different events</w:t>
            </w:r>
          </w:p>
          <w:p w14:paraId="1E0D52E6" w14:textId="4AAB5710" w:rsidR="00C802D4" w:rsidRDefault="004E42E1" w:rsidP="001C1DBF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o understand the use of function </w:t>
            </w:r>
            <w:r w:rsidR="00864A41">
              <w:rPr>
                <w:rFonts w:ascii="Times New Roman" w:eastAsia="Times New Roman" w:hAnsi="Times New Roman" w:cs="Times New Roman"/>
                <w:sz w:val="24"/>
                <w:szCs w:val="24"/>
              </w:rPr>
              <w:t>components</w:t>
            </w:r>
          </w:p>
        </w:tc>
        <w:tc>
          <w:tcPr>
            <w:tcW w:w="1377" w:type="dxa"/>
            <w:tcBorders>
              <w:bottom w:val="single" w:sz="4" w:space="0" w:color="000000"/>
            </w:tcBorders>
            <w:vAlign w:val="center"/>
          </w:tcPr>
          <w:p w14:paraId="0031F76F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20" w:type="dxa"/>
            <w:tcBorders>
              <w:bottom w:val="single" w:sz="4" w:space="0" w:color="000000"/>
            </w:tcBorders>
            <w:vAlign w:val="center"/>
          </w:tcPr>
          <w:p w14:paraId="17EE0171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7</w:t>
            </w:r>
          </w:p>
        </w:tc>
      </w:tr>
      <w:tr w:rsidR="00C802D4" w14:paraId="0B91FE62" w14:textId="77777777" w:rsidTr="001C1DBF">
        <w:trPr>
          <w:trHeight w:val="2041"/>
        </w:trPr>
        <w:tc>
          <w:tcPr>
            <w:tcW w:w="768" w:type="dxa"/>
            <w:tcBorders>
              <w:bottom w:val="single" w:sz="4" w:space="0" w:color="000000"/>
            </w:tcBorders>
            <w:vAlign w:val="center"/>
          </w:tcPr>
          <w:p w14:paraId="1DB7599D" w14:textId="77777777" w:rsidR="00C802D4" w:rsidRDefault="004E42E1" w:rsidP="00DF61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1637" w:type="dxa"/>
            <w:tcBorders>
              <w:bottom w:val="single" w:sz="4" w:space="0" w:color="000000"/>
            </w:tcBorders>
            <w:vAlign w:val="center"/>
          </w:tcPr>
          <w:p w14:paraId="1DF5AD43" w14:textId="77777777" w:rsidR="00C802D4" w:rsidRDefault="004E42E1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eact for Front-End Development</w:t>
            </w:r>
          </w:p>
          <w:p w14:paraId="750492EB" w14:textId="77777777" w:rsidR="00C802D4" w:rsidRDefault="00C802D4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064" w:type="dxa"/>
            <w:gridSpan w:val="2"/>
            <w:tcBorders>
              <w:bottom w:val="single" w:sz="4" w:space="0" w:color="000000"/>
            </w:tcBorders>
          </w:tcPr>
          <w:p w14:paraId="4B852852" w14:textId="77777777" w:rsidR="00C802D4" w:rsidRDefault="004E42E1" w:rsidP="001C1DBF">
            <w:pPr>
              <w:numPr>
                <w:ilvl w:val="1"/>
                <w:numId w:val="8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sts and Keys</w:t>
            </w:r>
          </w:p>
          <w:p w14:paraId="4E68C1CE" w14:textId="6C1C63FF" w:rsidR="00C802D4" w:rsidRDefault="000453E6" w:rsidP="001C1DBF">
            <w:pPr>
              <w:numPr>
                <w:ilvl w:val="1"/>
                <w:numId w:val="8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</w:t>
            </w:r>
            <w:r w:rsidR="004E42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oks, useEffect, useState</w:t>
            </w:r>
          </w:p>
          <w:p w14:paraId="23DFEAE2" w14:textId="77777777" w:rsidR="00C802D4" w:rsidRDefault="004E42E1" w:rsidP="001C1DBF">
            <w:pPr>
              <w:numPr>
                <w:ilvl w:val="1"/>
                <w:numId w:val="8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rm</w:t>
            </w:r>
          </w:p>
          <w:p w14:paraId="60429AEB" w14:textId="77777777" w:rsidR="00C802D4" w:rsidRDefault="004E42E1" w:rsidP="001C1DBF">
            <w:pPr>
              <w:numPr>
                <w:ilvl w:val="1"/>
                <w:numId w:val="8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lling Data from an API</w:t>
            </w:r>
          </w:p>
          <w:p w14:paraId="763E19C3" w14:textId="77777777" w:rsidR="00C802D4" w:rsidRDefault="004E42E1" w:rsidP="001C1DBF">
            <w:pPr>
              <w:numPr>
                <w:ilvl w:val="1"/>
                <w:numId w:val="8"/>
              </w:numPr>
              <w:spacing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ild &amp; Deploy App</w:t>
            </w:r>
          </w:p>
        </w:tc>
        <w:tc>
          <w:tcPr>
            <w:tcW w:w="2714" w:type="dxa"/>
            <w:tcBorders>
              <w:bottom w:val="single" w:sz="4" w:space="0" w:color="000000"/>
            </w:tcBorders>
          </w:tcPr>
          <w:p w14:paraId="476F395D" w14:textId="77777777" w:rsidR="00C802D4" w:rsidRDefault="004E42E1" w:rsidP="001C1DBF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 understand render lists with some type of loops (map)</w:t>
            </w:r>
          </w:p>
          <w:p w14:paraId="10F87171" w14:textId="2FC05936" w:rsidR="00C802D4" w:rsidRDefault="004E42E1" w:rsidP="001C1DBF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 understand the item updated with help of keys</w:t>
            </w:r>
          </w:p>
          <w:p w14:paraId="2624A88F" w14:textId="77777777" w:rsidR="00C802D4" w:rsidRDefault="004E42E1" w:rsidP="001C1DBF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o understand the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Form</w:t>
            </w:r>
          </w:p>
        </w:tc>
        <w:tc>
          <w:tcPr>
            <w:tcW w:w="1377" w:type="dxa"/>
            <w:tcBorders>
              <w:bottom w:val="single" w:sz="4" w:space="0" w:color="000000"/>
            </w:tcBorders>
            <w:vAlign w:val="center"/>
          </w:tcPr>
          <w:p w14:paraId="67634BBD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20" w:type="dxa"/>
            <w:tcBorders>
              <w:bottom w:val="single" w:sz="4" w:space="0" w:color="000000"/>
            </w:tcBorders>
            <w:vAlign w:val="center"/>
          </w:tcPr>
          <w:p w14:paraId="675D9109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7</w:t>
            </w:r>
          </w:p>
        </w:tc>
      </w:tr>
      <w:tr w:rsidR="00C802D4" w14:paraId="7C53D3DF" w14:textId="77777777" w:rsidTr="001C1DBF">
        <w:trPr>
          <w:trHeight w:val="2909"/>
        </w:trPr>
        <w:tc>
          <w:tcPr>
            <w:tcW w:w="768" w:type="dxa"/>
            <w:tcBorders>
              <w:bottom w:val="single" w:sz="4" w:space="0" w:color="auto"/>
            </w:tcBorders>
            <w:vAlign w:val="center"/>
          </w:tcPr>
          <w:p w14:paraId="7AD8AF98" w14:textId="77777777" w:rsidR="00C802D4" w:rsidRDefault="004E42E1" w:rsidP="00DF61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1637" w:type="dxa"/>
            <w:tcBorders>
              <w:bottom w:val="single" w:sz="4" w:space="0" w:color="auto"/>
            </w:tcBorders>
            <w:vAlign w:val="center"/>
          </w:tcPr>
          <w:p w14:paraId="65D54AAF" w14:textId="77777777" w:rsidR="00C802D4" w:rsidRDefault="004E42E1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ntroduction to Node.js</w:t>
            </w:r>
          </w:p>
          <w:p w14:paraId="429F0E24" w14:textId="77777777" w:rsidR="00C802D4" w:rsidRDefault="00C802D4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064" w:type="dxa"/>
            <w:gridSpan w:val="2"/>
            <w:tcBorders>
              <w:bottom w:val="single" w:sz="4" w:space="0" w:color="auto"/>
            </w:tcBorders>
          </w:tcPr>
          <w:p w14:paraId="6AEE4A80" w14:textId="751555B8" w:rsidR="00C802D4" w:rsidRDefault="000453E6" w:rsidP="001C1DBF">
            <w:pPr>
              <w:numPr>
                <w:ilvl w:val="1"/>
                <w:numId w:val="9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ck-End Development</w:t>
            </w:r>
          </w:p>
          <w:p w14:paraId="52ACFF05" w14:textId="77777777" w:rsidR="00C802D4" w:rsidRDefault="004E42E1" w:rsidP="001C1DBF">
            <w:pPr>
              <w:numPr>
                <w:ilvl w:val="1"/>
                <w:numId w:val="9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rver-Side JavaScript</w:t>
            </w:r>
          </w:p>
          <w:p w14:paraId="51C039A8" w14:textId="012B2784" w:rsidR="00C802D4" w:rsidRDefault="004E42E1" w:rsidP="001C1DBF">
            <w:pPr>
              <w:numPr>
                <w:ilvl w:val="1"/>
                <w:numId w:val="9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roduction to Nodejs</w:t>
            </w:r>
          </w:p>
          <w:p w14:paraId="5670CFE0" w14:textId="77777777" w:rsidR="00C802D4" w:rsidRDefault="004E42E1" w:rsidP="001C1DBF">
            <w:pPr>
              <w:numPr>
                <w:ilvl w:val="1"/>
                <w:numId w:val="9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reating a Web Server </w:t>
            </w:r>
          </w:p>
          <w:p w14:paraId="40E3A927" w14:textId="6F979D96" w:rsidR="00C802D4" w:rsidRDefault="004E42E1" w:rsidP="001C1DBF">
            <w:pPr>
              <w:numPr>
                <w:ilvl w:val="1"/>
                <w:numId w:val="9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dejs Modules</w:t>
            </w:r>
          </w:p>
          <w:p w14:paraId="78DD22C5" w14:textId="77777777" w:rsidR="00C802D4" w:rsidRDefault="004E42E1" w:rsidP="001C1DBF">
            <w:pPr>
              <w:numPr>
                <w:ilvl w:val="1"/>
                <w:numId w:val="9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vents</w:t>
            </w:r>
          </w:p>
          <w:p w14:paraId="568BC518" w14:textId="77777777" w:rsidR="00C802D4" w:rsidRDefault="004E42E1" w:rsidP="001C1DBF">
            <w:pPr>
              <w:numPr>
                <w:ilvl w:val="1"/>
                <w:numId w:val="9"/>
              </w:numPr>
              <w:spacing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ynchronous I/O with Callback Programming</w:t>
            </w:r>
          </w:p>
        </w:tc>
        <w:tc>
          <w:tcPr>
            <w:tcW w:w="2714" w:type="dxa"/>
            <w:tcBorders>
              <w:bottom w:val="single" w:sz="4" w:space="0" w:color="auto"/>
            </w:tcBorders>
          </w:tcPr>
          <w:p w14:paraId="4B15085A" w14:textId="26856AE5" w:rsidR="00C802D4" w:rsidRDefault="004E42E1" w:rsidP="001C1DBF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Installation of Nodejs </w:t>
            </w:r>
          </w:p>
          <w:p w14:paraId="00EE4E59" w14:textId="64D2464D" w:rsidR="00C802D4" w:rsidRDefault="004E42E1" w:rsidP="001C1DBF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evelopment of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/>
              </w:rPr>
              <w:t>various Module</w:t>
            </w:r>
            <w:r w:rsidR="00515B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/>
              </w:rPr>
              <w:t>s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/>
              </w:rPr>
              <w:t xml:space="preserve"> in Nodejs</w:t>
            </w:r>
          </w:p>
          <w:p w14:paraId="51406427" w14:textId="5C11DE1F" w:rsidR="00C802D4" w:rsidRDefault="004E42E1" w:rsidP="001C1DBF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derstanding Database</w:t>
            </w:r>
            <w:r w:rsidR="00023D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onnection</w:t>
            </w:r>
          </w:p>
          <w:p w14:paraId="2A80A286" w14:textId="3483391C" w:rsidR="00C802D4" w:rsidRPr="00864A41" w:rsidRDefault="004E42E1" w:rsidP="001C1DBF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/>
              </w:rPr>
              <w:t>Understanding the concepts of Events</w:t>
            </w:r>
          </w:p>
        </w:tc>
        <w:tc>
          <w:tcPr>
            <w:tcW w:w="1377" w:type="dxa"/>
            <w:tcBorders>
              <w:bottom w:val="single" w:sz="4" w:space="0" w:color="auto"/>
            </w:tcBorders>
            <w:vAlign w:val="center"/>
          </w:tcPr>
          <w:p w14:paraId="23E7CA9E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920" w:type="dxa"/>
            <w:tcBorders>
              <w:bottom w:val="single" w:sz="4" w:space="0" w:color="auto"/>
            </w:tcBorders>
            <w:vAlign w:val="center"/>
          </w:tcPr>
          <w:p w14:paraId="69C9C33C" w14:textId="10F3CEA3" w:rsidR="00C802D4" w:rsidRDefault="004E42E1" w:rsidP="00D145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8</w:t>
            </w:r>
          </w:p>
        </w:tc>
      </w:tr>
      <w:tr w:rsidR="00C802D4" w14:paraId="599FA59C" w14:textId="77777777" w:rsidTr="001C1DBF">
        <w:trPr>
          <w:trHeight w:val="2898"/>
        </w:trPr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6F4149D" w14:textId="77777777" w:rsidR="00C802D4" w:rsidRDefault="004E42E1" w:rsidP="00DF61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5</w:t>
            </w:r>
          </w:p>
        </w:tc>
        <w:tc>
          <w:tcPr>
            <w:tcW w:w="16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C79597" w14:textId="77777777" w:rsidR="00C802D4" w:rsidRDefault="004E42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Back-End Development using Node.js</w:t>
            </w:r>
          </w:p>
          <w:p w14:paraId="1FC2916E" w14:textId="77777777" w:rsidR="00C802D4" w:rsidRDefault="00C802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06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651FF0F" w14:textId="77777777" w:rsidR="00C802D4" w:rsidRDefault="004E42E1" w:rsidP="001C1DBF">
            <w:pPr>
              <w:numPr>
                <w:ilvl w:val="1"/>
                <w:numId w:val="10"/>
              </w:numPr>
              <w:spacing w:after="0" w:line="276" w:lineRule="auto"/>
              <w:ind w:left="495" w:hanging="495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roduction to Web Frameworks</w:t>
            </w:r>
          </w:p>
          <w:p w14:paraId="12B28A9D" w14:textId="77777777" w:rsidR="00C802D4" w:rsidRDefault="004E42E1" w:rsidP="001C1DBF">
            <w:pPr>
              <w:numPr>
                <w:ilvl w:val="1"/>
                <w:numId w:val="10"/>
              </w:numPr>
              <w:spacing w:after="0" w:line="276" w:lineRule="auto"/>
              <w:ind w:left="495" w:hanging="495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ress Framework</w:t>
            </w:r>
          </w:p>
          <w:p w14:paraId="667C6A4C" w14:textId="77777777" w:rsidR="00C802D4" w:rsidRDefault="004E42E1" w:rsidP="001C1DBF">
            <w:pPr>
              <w:numPr>
                <w:ilvl w:val="1"/>
                <w:numId w:val="10"/>
              </w:numPr>
              <w:spacing w:after="0" w:line="276" w:lineRule="auto"/>
              <w:ind w:left="495" w:hanging="495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eate Application using Express</w:t>
            </w:r>
          </w:p>
          <w:p w14:paraId="4E06C777" w14:textId="77777777" w:rsidR="00C802D4" w:rsidRDefault="004E42E1" w:rsidP="001C1DBF">
            <w:pPr>
              <w:numPr>
                <w:ilvl w:val="1"/>
                <w:numId w:val="10"/>
              </w:numPr>
              <w:spacing w:after="0" w:line="276" w:lineRule="auto"/>
              <w:ind w:left="495" w:hanging="495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outing, Middleware, and Templating</w:t>
            </w:r>
          </w:p>
          <w:p w14:paraId="751F029C" w14:textId="77777777" w:rsidR="00C802D4" w:rsidRDefault="004E42E1" w:rsidP="001C1DBF">
            <w:pPr>
              <w:numPr>
                <w:ilvl w:val="1"/>
                <w:numId w:val="10"/>
              </w:numPr>
              <w:spacing w:line="276" w:lineRule="auto"/>
              <w:ind w:left="495" w:hanging="495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TTP Methods and Rest APIs</w:t>
            </w:r>
          </w:p>
        </w:tc>
        <w:tc>
          <w:tcPr>
            <w:tcW w:w="2714" w:type="dxa"/>
            <w:tcBorders>
              <w:top w:val="single" w:sz="4" w:space="0" w:color="auto"/>
              <w:bottom w:val="single" w:sz="4" w:space="0" w:color="auto"/>
            </w:tcBorders>
          </w:tcPr>
          <w:p w14:paraId="41B40778" w14:textId="2932A597" w:rsidR="00C802D4" w:rsidRDefault="004E42E1" w:rsidP="001C1DBF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derstanding the Framework and Uses</w:t>
            </w:r>
          </w:p>
          <w:p w14:paraId="328F568B" w14:textId="17075119" w:rsidR="00C802D4" w:rsidRDefault="004E42E1" w:rsidP="001C1DBF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stalling Express and its Features</w:t>
            </w:r>
          </w:p>
          <w:p w14:paraId="3FF7E511" w14:textId="77777777" w:rsidR="00C802D4" w:rsidRDefault="004E42E1" w:rsidP="001C1DBF">
            <w:pPr>
              <w:numPr>
                <w:ilvl w:val="0"/>
                <w:numId w:val="6"/>
              </w:num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derstanding the concepts of Routing, Templating</w:t>
            </w:r>
          </w:p>
        </w:tc>
        <w:tc>
          <w:tcPr>
            <w:tcW w:w="13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1B9D76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92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47B01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8</w:t>
            </w:r>
          </w:p>
        </w:tc>
      </w:tr>
      <w:tr w:rsidR="00C802D4" w14:paraId="6DFC1941" w14:textId="77777777">
        <w:trPr>
          <w:trHeight w:val="853"/>
        </w:trPr>
        <w:tc>
          <w:tcPr>
            <w:tcW w:w="76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CA1401D" w14:textId="77777777" w:rsidR="00C802D4" w:rsidRDefault="00C802D4" w:rsidP="00DF61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1258EB3" w14:textId="77777777" w:rsidR="00C802D4" w:rsidRDefault="00C802D4" w:rsidP="00DF61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B4494EC" w14:textId="77777777" w:rsidR="00C802D4" w:rsidRDefault="00C802D4" w:rsidP="00DF61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111E41F" w14:textId="77777777" w:rsidR="00C802D4" w:rsidRDefault="00C802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669508E" w14:textId="77777777" w:rsidR="00C802D4" w:rsidRDefault="00C802D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49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1442283" w14:textId="77777777" w:rsidR="00C802D4" w:rsidRDefault="00C802D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71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DECEE02" w14:textId="77777777" w:rsidR="00C802D4" w:rsidRDefault="00C802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5738437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otal Hours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BA40261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2</w:t>
            </w:r>
          </w:p>
        </w:tc>
      </w:tr>
    </w:tbl>
    <w:p w14:paraId="7B61C088" w14:textId="77777777" w:rsidR="00C802D4" w:rsidRDefault="004E42E1">
      <w:pPr>
        <w:numPr>
          <w:ilvl w:val="0"/>
          <w:numId w:val="1"/>
        </w:numPr>
        <w:spacing w:after="120"/>
        <w:ind w:left="357" w:hanging="357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List of Practicals / Exercises</w:t>
      </w:r>
    </w:p>
    <w:p w14:paraId="70240D3A" w14:textId="37956A81" w:rsidR="00C802D4" w:rsidRDefault="004E42E1">
      <w:pP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practical/exercises should be properly designed and implemented in an attempt to develop different types of skills so that students can acquire the competencies/program outcomes. Following is the list of practical exercises for guidance.</w:t>
      </w:r>
    </w:p>
    <w:p w14:paraId="321C5299" w14:textId="77777777" w:rsidR="00C802D4" w:rsidRDefault="00C802D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Style14"/>
        <w:tblW w:w="1045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70"/>
        <w:gridCol w:w="5946"/>
        <w:gridCol w:w="3083"/>
        <w:gridCol w:w="857"/>
      </w:tblGrid>
      <w:tr w:rsidR="00C802D4" w14:paraId="49B000BE" w14:textId="77777777">
        <w:trPr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03997A0C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r. No.</w:t>
            </w:r>
          </w:p>
        </w:tc>
        <w:tc>
          <w:tcPr>
            <w:tcW w:w="5946" w:type="dxa"/>
            <w:tcBorders>
              <w:bottom w:val="single" w:sz="4" w:space="0" w:color="000000"/>
            </w:tcBorders>
            <w:vAlign w:val="center"/>
          </w:tcPr>
          <w:p w14:paraId="31EBD642" w14:textId="77777777" w:rsidR="00C802D4" w:rsidRDefault="004E42E1" w:rsidP="004274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ractical / Exercises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3F8768C9" w14:textId="77777777" w:rsidR="00C802D4" w:rsidRDefault="004E42E1" w:rsidP="004274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Key Competency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48CBB372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Hours</w:t>
            </w:r>
          </w:p>
        </w:tc>
      </w:tr>
      <w:tr w:rsidR="00C802D4" w14:paraId="49406A8B" w14:textId="77777777" w:rsidTr="000453E6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00195B2F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CBCB9A" w14:textId="77777777" w:rsidR="00C802D4" w:rsidRDefault="004E42E1" w:rsidP="000453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stallation and create a new React App from Scratch.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104EAF43" w14:textId="70C67FF9" w:rsidR="00C802D4" w:rsidRDefault="004E42E1" w:rsidP="000453E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o be able to install </w:t>
            </w:r>
            <w:r w:rsidR="00B5314C">
              <w:rPr>
                <w:rFonts w:ascii="Times New Roman" w:eastAsia="Times New Roman" w:hAnsi="Times New Roman" w:cs="Times New Roman"/>
                <w:sz w:val="24"/>
                <w:szCs w:val="24"/>
              </w:rPr>
              <w:t>Reac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IDE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35A65610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802D4" w14:paraId="3AFC4778" w14:textId="77777777" w:rsidTr="000453E6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47444251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B105E1" w14:textId="41188DE9" w:rsidR="00C802D4" w:rsidRDefault="004E42E1" w:rsidP="000453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erform basic </w:t>
            </w:r>
            <w:r w:rsidR="0006362C"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nction</w:t>
            </w:r>
            <w:r w:rsidR="0006362C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864A41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 JS</w:t>
            </w:r>
            <w:r w:rsidR="00864A4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map,</w:t>
            </w:r>
            <w:r w:rsidR="00864A4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lice, Dice)</w:t>
            </w:r>
            <w:r w:rsidR="00864A4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ithin array</w:t>
            </w:r>
            <w:r w:rsidR="008B5EC1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423B4428" w14:textId="77777777" w:rsidR="00C802D4" w:rsidRDefault="004E42E1" w:rsidP="000453E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be able to perform array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76B28DF1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802D4" w14:paraId="728C5C10" w14:textId="77777777" w:rsidTr="000453E6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7B4E963D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E6A596" w14:textId="17D0FA1C" w:rsidR="00C802D4" w:rsidRDefault="004E42E1" w:rsidP="000453E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how </w:t>
            </w:r>
            <w:r w:rsidR="00864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urrent </w:t>
            </w:r>
            <w:r w:rsidR="00864A41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te and Time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 React program by using JSX.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7B6B360B" w14:textId="4C8DF047" w:rsidR="00C802D4" w:rsidRDefault="004E42E1" w:rsidP="000453E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o be able to write HTML in </w:t>
            </w:r>
            <w:r w:rsidR="00B5314C">
              <w:rPr>
                <w:rFonts w:ascii="Times New Roman" w:eastAsia="Times New Roman" w:hAnsi="Times New Roman" w:cs="Times New Roman"/>
                <w:sz w:val="24"/>
                <w:szCs w:val="24"/>
              </w:rPr>
              <w:t>Reac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5B0539EF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802D4" w14:paraId="228F321A" w14:textId="77777777" w:rsidTr="000453E6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0DB4D4A4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4E50BF" w14:textId="2C47727D" w:rsidR="00C802D4" w:rsidRDefault="004E42E1" w:rsidP="000453E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rite a code which has proper </w:t>
            </w:r>
            <w:r w:rsidR="008E3C52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ructure of </w:t>
            </w:r>
            <w:r w:rsidR="008E3C52">
              <w:rPr>
                <w:rFonts w:ascii="Times New Roman" w:eastAsia="Times New Roman" w:hAnsi="Times New Roman" w:cs="Times New Roman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oject and make proper folder and </w:t>
            </w:r>
            <w:r w:rsidR="004204FB"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les.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707C9FED" w14:textId="77777777" w:rsidR="00C802D4" w:rsidRDefault="004E42E1" w:rsidP="000453E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be able to understand Project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781040B4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802D4" w14:paraId="063E9B74" w14:textId="77777777" w:rsidTr="000453E6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6A81DAE5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B78006" w14:textId="2B926A2A" w:rsidR="00C802D4" w:rsidRDefault="004E42E1" w:rsidP="000453E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rite a code that use</w:t>
            </w:r>
            <w:r w:rsidR="00EB3A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omponents (textbox, edittext,</w:t>
            </w:r>
            <w:r w:rsidR="00115B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dio button,</w:t>
            </w:r>
            <w:r w:rsidR="00115B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eckbox, toggle button).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24B7312F" w14:textId="77777777" w:rsidR="00C802D4" w:rsidRDefault="004E42E1" w:rsidP="000453E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understand the concepts of default components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22E6AB19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802D4" w14:paraId="2B1A3A0B" w14:textId="77777777" w:rsidTr="000453E6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2ADE5B8D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6B02B8" w14:textId="794DB4D6" w:rsidR="00C802D4" w:rsidRDefault="004E42E1" w:rsidP="000453E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rite </w:t>
            </w:r>
            <w:r w:rsidR="00013422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ogram that show</w:t>
            </w:r>
            <w:r w:rsidR="0064782C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name, id, address,</w:t>
            </w:r>
            <w:r w:rsidR="0064782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ntact number is passed as props to components.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37542629" w14:textId="77777777" w:rsidR="00C802D4" w:rsidRDefault="004E42E1" w:rsidP="000453E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be able to pass props to single components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3248BA27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802D4" w14:paraId="2CD9A04D" w14:textId="77777777" w:rsidTr="000453E6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2831839A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9268FD" w14:textId="67AC8D5C" w:rsidR="00C802D4" w:rsidRDefault="00B60B84" w:rsidP="000453E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reate a program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hich has Maths as Class name and make calculator.  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21D274AC" w14:textId="77777777" w:rsidR="00C802D4" w:rsidRDefault="004E42E1" w:rsidP="000453E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be able to create Class components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21D2BE42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802D4" w14:paraId="6A79D7EA" w14:textId="77777777" w:rsidTr="000453E6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33E777E6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EF88CC" w14:textId="1F3CC0F7" w:rsidR="00C802D4" w:rsidRDefault="00B60B84" w:rsidP="000453E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reate a program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hich show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ist of data</w:t>
            </w:r>
            <w:r w:rsidR="00115B4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>(user name, contact number, Address) when state change</w:t>
            </w:r>
            <w:r w:rsidR="004777B8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6D5FD692" w14:textId="5A58064C" w:rsidR="00C802D4" w:rsidRDefault="004E42E1" w:rsidP="000453E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be able to show Lists when state change</w:t>
            </w:r>
            <w:r w:rsidR="005F11D5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10B77E6D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802D4" w14:paraId="7E674353" w14:textId="77777777" w:rsidTr="000453E6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5F5D0E50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2B16E6" w14:textId="2E7A98D0" w:rsidR="00C802D4" w:rsidRPr="001909DC" w:rsidRDefault="00B60B84" w:rsidP="000453E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eate a program</w:t>
            </w:r>
            <w:r w:rsidR="004E42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which show</w:t>
            </w:r>
            <w:r w:rsidR="00EA76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r w:rsidR="004E42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ifferent method of </w:t>
            </w:r>
            <w:r w:rsidR="001909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</w:t>
            </w:r>
            <w:r w:rsidR="004E42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fecycle.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521A47C0" w14:textId="0C838308" w:rsidR="00C802D4" w:rsidRDefault="004E42E1" w:rsidP="000453E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o be able to understand the </w:t>
            </w:r>
            <w:r w:rsidR="0069384C">
              <w:rPr>
                <w:rFonts w:ascii="Times New Roman" w:eastAsia="Times New Roman" w:hAnsi="Times New Roman" w:cs="Times New Roman"/>
                <w:sz w:val="24"/>
                <w:szCs w:val="24"/>
              </w:rPr>
              <w:t>Lifecycl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ocess and its flow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553F748E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802D4" w14:paraId="70F1EA2C" w14:textId="77777777" w:rsidTr="000453E6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5A8EBBE4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F2B8CA" w14:textId="3F76BB2D" w:rsidR="00C802D4" w:rsidRDefault="005C09F9" w:rsidP="000453E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rite a program</w:t>
            </w:r>
            <w:r w:rsidR="004E42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which show</w:t>
            </w:r>
            <w:r w:rsidR="00EA76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r w:rsidR="004E42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Lists having profile image, name,</w:t>
            </w:r>
            <w:r w:rsidR="006938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4E42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hone number, address by </w:t>
            </w:r>
            <w:r w:rsidR="00EA767B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>reating FlatList</w:t>
            </w:r>
            <w:r w:rsidR="004E42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1EA81D23" w14:textId="76043D65" w:rsidR="00C802D4" w:rsidRDefault="004E42E1" w:rsidP="000453E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be able to create render lists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32729604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802D4" w14:paraId="4BDEE787" w14:textId="77777777" w:rsidTr="000453E6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0BB18835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C31439" w14:textId="47876A2B" w:rsidR="00C802D4" w:rsidRDefault="005C09F9" w:rsidP="000453E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rite a program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at count button clicked Event with help of Hook.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3AEBA6AC" w14:textId="77777777" w:rsidR="00C802D4" w:rsidRDefault="004E42E1" w:rsidP="000453E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be able to use Hooks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7D65F7C3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802D4" w14:paraId="45C051D1" w14:textId="77777777" w:rsidTr="000453E6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41651144" w14:textId="030284AF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5434C5" w14:textId="01C0A543" w:rsidR="00C802D4" w:rsidRDefault="005C09F9" w:rsidP="000453E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rite a program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C512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at 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>show</w:t>
            </w:r>
            <w:r w:rsidR="00C51238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line, internal and external C</w:t>
            </w:r>
            <w:r w:rsidR="00C51238">
              <w:rPr>
                <w:rFonts w:ascii="Times New Roman" w:eastAsia="Times New Roman" w:hAnsi="Times New Roman" w:cs="Times New Roman"/>
                <w:sz w:val="24"/>
                <w:szCs w:val="24"/>
              </w:rPr>
              <w:t>SS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027945F5" w14:textId="48B4246E" w:rsidR="00C802D4" w:rsidRDefault="004E42E1" w:rsidP="000453E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be able</w:t>
            </w:r>
            <w:r w:rsidR="002003D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o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nderstand C</w:t>
            </w:r>
            <w:r w:rsidR="009D70B5">
              <w:rPr>
                <w:rFonts w:ascii="Times New Roman" w:eastAsia="Times New Roman" w:hAnsi="Times New Roman" w:cs="Times New Roman"/>
                <w:sz w:val="24"/>
                <w:szCs w:val="24"/>
              </w:rPr>
              <w:t>S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017D7A0F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802D4" w14:paraId="0AB5B66C" w14:textId="77777777" w:rsidTr="000453E6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7E0F8A85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13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38DECE" w14:textId="7532E5CB" w:rsidR="00C802D4" w:rsidRDefault="004E42E1" w:rsidP="000453E6">
            <w:pPr>
              <w:widowControl w:val="0"/>
              <w:spacing w:after="0" w:line="267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eate the proper UI having image, name and other detail</w:t>
            </w:r>
            <w:r w:rsidR="00A029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h</w:t>
            </w:r>
            <w:r w:rsidR="00A029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 add API in it and fetch data.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3DC86EA3" w14:textId="77777777" w:rsidR="00C802D4" w:rsidRDefault="004E42E1" w:rsidP="000453E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be able to generate API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4D4928F9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802D4" w14:paraId="40223538" w14:textId="77777777" w:rsidTr="000453E6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7823F82A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F46689" w14:textId="608D3642" w:rsidR="00C802D4" w:rsidRDefault="004E42E1" w:rsidP="000453E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eate the project which show</w:t>
            </w:r>
            <w:r w:rsidR="008B5E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K data and build </w:t>
            </w:r>
            <w:r w:rsidR="001909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PK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nd deploy it on phone.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390E523D" w14:textId="77777777" w:rsidR="00C802D4" w:rsidRDefault="004E42E1" w:rsidP="000453E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be able to run project on phone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7575B809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802D4" w14:paraId="29ACF7B1" w14:textId="77777777" w:rsidTr="000453E6">
        <w:trPr>
          <w:trHeight w:val="810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7B607A3C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67CEFE" w14:textId="0B15A87A" w:rsidR="00C802D4" w:rsidRDefault="004E42E1" w:rsidP="000453E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eate a project having Nodejs database which has id, name, number, address as basics detail.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507CC223" w14:textId="77777777" w:rsidR="00C802D4" w:rsidRDefault="004E42E1" w:rsidP="000453E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o be able to understand concepts o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Nodej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5D3086B7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802D4" w14:paraId="3411EB9C" w14:textId="77777777" w:rsidTr="000453E6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6BA719A4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6E2A7B" w14:textId="15A05DFE" w:rsidR="00C802D4" w:rsidRDefault="00B60B84" w:rsidP="008C6C88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reate a program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sing Anonymous Callback Functions in Node.js</w:t>
            </w:r>
            <w:r w:rsidR="008B5EC1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4A605EFD" w14:textId="406703B3" w:rsidR="00C802D4" w:rsidRDefault="004E42E1" w:rsidP="000453E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o be able to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create Anonymous Callback </w:t>
            </w:r>
            <w:r w:rsidR="008C21B1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f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unctions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6E28F37D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802D4" w14:paraId="41636A29" w14:textId="77777777" w:rsidTr="000453E6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2E889A69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74C26A" w14:textId="7131914E" w:rsidR="00C802D4" w:rsidRDefault="004E42E1" w:rsidP="008C6C88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reate an application using Express</w:t>
            </w:r>
            <w:r w:rsidR="008B5EC1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49535597" w14:textId="45610975" w:rsidR="00C802D4" w:rsidRDefault="004E42E1" w:rsidP="000453E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o be able to create the </w:t>
            </w:r>
            <w:r w:rsidR="00281D54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plication using Express. 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1D077014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802D4" w14:paraId="3D91C6A4" w14:textId="77777777" w:rsidTr="000453E6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1DEC77E5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C04D3B" w14:textId="685AE94D" w:rsidR="00C802D4" w:rsidRDefault="004E42E1" w:rsidP="000453E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stall and create </w:t>
            </w:r>
            <w:r w:rsidR="00B5314C">
              <w:rPr>
                <w:rFonts w:ascii="Times New Roman" w:eastAsia="Times New Roman" w:hAnsi="Times New Roman" w:cs="Times New Roman"/>
                <w:sz w:val="24"/>
                <w:szCs w:val="24"/>
              </w:rPr>
              <w:t>Reac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outing using NPM Library. 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535F9D62" w14:textId="3F5BB10D" w:rsidR="00C802D4" w:rsidRDefault="00EA15D8" w:rsidP="000453E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u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>nderstand the step</w:t>
            </w:r>
            <w:r w:rsidR="00D80C94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</w:t>
            </w:r>
            <w:r w:rsidR="00B5314C">
              <w:rPr>
                <w:rFonts w:ascii="Times New Roman" w:eastAsia="Times New Roman" w:hAnsi="Times New Roman" w:cs="Times New Roman"/>
                <w:sz w:val="24"/>
                <w:szCs w:val="24"/>
              </w:rPr>
              <w:t>React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outing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1625A759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802D4" w14:paraId="20CC9060" w14:textId="77777777" w:rsidTr="000453E6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auto"/>
            </w:tcBorders>
            <w:vAlign w:val="center"/>
          </w:tcPr>
          <w:p w14:paraId="1C7E5C18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69FC861" w14:textId="018C9C08" w:rsidR="00C802D4" w:rsidRDefault="004E42E1" w:rsidP="000453E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  <w:highlight w:val="white"/>
              </w:rPr>
              <w:t xml:space="preserve">Create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iddleware in </w:t>
            </w:r>
            <w:r w:rsidR="008E7964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dejs and setup Express</w:t>
            </w:r>
            <w:r w:rsidR="004957F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pplication.</w:t>
            </w:r>
          </w:p>
        </w:tc>
        <w:tc>
          <w:tcPr>
            <w:tcW w:w="3083" w:type="dxa"/>
            <w:tcBorders>
              <w:bottom w:val="single" w:sz="4" w:space="0" w:color="auto"/>
            </w:tcBorders>
            <w:vAlign w:val="center"/>
          </w:tcPr>
          <w:p w14:paraId="2AD70BE7" w14:textId="2AB2A7DA" w:rsidR="00C802D4" w:rsidRDefault="00D80C94" w:rsidP="000453E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u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>nderstand the Middleware in Nodejs.</w:t>
            </w:r>
          </w:p>
        </w:tc>
        <w:tc>
          <w:tcPr>
            <w:tcW w:w="857" w:type="dxa"/>
            <w:tcBorders>
              <w:bottom w:val="single" w:sz="4" w:space="0" w:color="auto"/>
            </w:tcBorders>
            <w:vAlign w:val="center"/>
          </w:tcPr>
          <w:p w14:paraId="16F06E85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802D4" w14:paraId="31ABB034" w14:textId="77777777" w:rsidTr="000453E6">
        <w:trPr>
          <w:trHeight w:val="483"/>
          <w:jc w:val="center"/>
        </w:trPr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B8538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5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2A716" w14:textId="2467675B" w:rsidR="00C802D4" w:rsidRDefault="004E42E1" w:rsidP="000453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se HTTP Methods and Rest APIs</w:t>
            </w:r>
            <w:r w:rsidR="008B5EC1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0C67E" w14:textId="77777777" w:rsidR="00C802D4" w:rsidRDefault="004E42E1" w:rsidP="000453E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be able understand Rest API</w:t>
            </w:r>
          </w:p>
        </w:tc>
        <w:tc>
          <w:tcPr>
            <w:tcW w:w="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B9EE7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802D4" w14:paraId="243D8B13" w14:textId="77777777">
        <w:trPr>
          <w:trHeight w:val="395"/>
          <w:jc w:val="center"/>
        </w:trPr>
        <w:tc>
          <w:tcPr>
            <w:tcW w:w="57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2937BC8" w14:textId="77777777" w:rsidR="00C802D4" w:rsidRDefault="00C802D4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F0066AD" w14:textId="77777777" w:rsidR="00C802D4" w:rsidRDefault="00C802D4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D6FA51C" w14:textId="77777777" w:rsidR="00C802D4" w:rsidRDefault="00C802D4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F1DE7BB" w14:textId="77777777" w:rsidR="00C802D4" w:rsidRDefault="00C802D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94FD27E" w14:textId="77777777" w:rsidR="00C802D4" w:rsidRDefault="004E42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otal Hours</w:t>
            </w:r>
          </w:p>
        </w:tc>
        <w:tc>
          <w:tcPr>
            <w:tcW w:w="85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64AF248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56</w:t>
            </w:r>
          </w:p>
        </w:tc>
      </w:tr>
    </w:tbl>
    <w:p w14:paraId="680D265A" w14:textId="77777777" w:rsidR="00C802D4" w:rsidRDefault="004E42E1">
      <w:pPr>
        <w:numPr>
          <w:ilvl w:val="0"/>
          <w:numId w:val="1"/>
        </w:numPr>
        <w:spacing w:after="120" w:line="240" w:lineRule="auto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Suggested Specification Table with Hours</w:t>
      </w:r>
    </w:p>
    <w:tbl>
      <w:tblPr>
        <w:tblStyle w:val="Style15"/>
        <w:tblW w:w="1056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70"/>
        <w:gridCol w:w="4954"/>
        <w:gridCol w:w="1163"/>
        <w:gridCol w:w="594"/>
        <w:gridCol w:w="594"/>
        <w:gridCol w:w="682"/>
        <w:gridCol w:w="592"/>
        <w:gridCol w:w="594"/>
        <w:gridCol w:w="724"/>
      </w:tblGrid>
      <w:tr w:rsidR="00C802D4" w14:paraId="7286D01F" w14:textId="77777777">
        <w:tc>
          <w:tcPr>
            <w:tcW w:w="670" w:type="dxa"/>
            <w:vMerge w:val="restart"/>
            <w:vAlign w:val="center"/>
          </w:tcPr>
          <w:p w14:paraId="5B852B5A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nit No.</w:t>
            </w:r>
          </w:p>
        </w:tc>
        <w:tc>
          <w:tcPr>
            <w:tcW w:w="4954" w:type="dxa"/>
            <w:vMerge w:val="restart"/>
            <w:vAlign w:val="center"/>
          </w:tcPr>
          <w:p w14:paraId="1EDD01AD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hapter Name</w:t>
            </w:r>
          </w:p>
        </w:tc>
        <w:tc>
          <w:tcPr>
            <w:tcW w:w="1163" w:type="dxa"/>
            <w:vMerge w:val="restart"/>
            <w:vAlign w:val="center"/>
          </w:tcPr>
          <w:p w14:paraId="1F96057E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eaching Hours</w:t>
            </w:r>
          </w:p>
        </w:tc>
        <w:tc>
          <w:tcPr>
            <w:tcW w:w="3780" w:type="dxa"/>
            <w:gridSpan w:val="6"/>
            <w:vAlign w:val="center"/>
          </w:tcPr>
          <w:p w14:paraId="595D7CBA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istribution of Topics According to Bloom’s Taxonomy</w:t>
            </w:r>
          </w:p>
        </w:tc>
      </w:tr>
      <w:tr w:rsidR="00C802D4" w14:paraId="06B08B95" w14:textId="77777777">
        <w:trPr>
          <w:trHeight w:val="288"/>
        </w:trPr>
        <w:tc>
          <w:tcPr>
            <w:tcW w:w="670" w:type="dxa"/>
            <w:vMerge/>
            <w:vAlign w:val="center"/>
          </w:tcPr>
          <w:p w14:paraId="38EB2C53" w14:textId="77777777" w:rsidR="00C802D4" w:rsidRDefault="00C802D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954" w:type="dxa"/>
            <w:vMerge/>
            <w:vAlign w:val="center"/>
          </w:tcPr>
          <w:p w14:paraId="311037C2" w14:textId="77777777" w:rsidR="00C802D4" w:rsidRDefault="00C802D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63" w:type="dxa"/>
            <w:vMerge/>
            <w:vAlign w:val="center"/>
          </w:tcPr>
          <w:p w14:paraId="5637CB84" w14:textId="77777777" w:rsidR="00C802D4" w:rsidRDefault="00C802D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94" w:type="dxa"/>
            <w:vAlign w:val="center"/>
          </w:tcPr>
          <w:p w14:paraId="35877014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 %</w:t>
            </w:r>
          </w:p>
        </w:tc>
        <w:tc>
          <w:tcPr>
            <w:tcW w:w="594" w:type="dxa"/>
            <w:vAlign w:val="center"/>
          </w:tcPr>
          <w:p w14:paraId="27E3830A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 %</w:t>
            </w:r>
          </w:p>
        </w:tc>
        <w:tc>
          <w:tcPr>
            <w:tcW w:w="682" w:type="dxa"/>
            <w:vAlign w:val="center"/>
          </w:tcPr>
          <w:p w14:paraId="5E26CCF4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pp %</w:t>
            </w:r>
          </w:p>
        </w:tc>
        <w:tc>
          <w:tcPr>
            <w:tcW w:w="592" w:type="dxa"/>
            <w:vAlign w:val="center"/>
          </w:tcPr>
          <w:p w14:paraId="1191A0EF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 %</w:t>
            </w:r>
          </w:p>
        </w:tc>
        <w:tc>
          <w:tcPr>
            <w:tcW w:w="594" w:type="dxa"/>
            <w:vAlign w:val="center"/>
          </w:tcPr>
          <w:p w14:paraId="1AD7A0B5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 %</w:t>
            </w:r>
          </w:p>
        </w:tc>
        <w:tc>
          <w:tcPr>
            <w:tcW w:w="724" w:type="dxa"/>
            <w:vAlign w:val="center"/>
          </w:tcPr>
          <w:p w14:paraId="5D3CF5DA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n %</w:t>
            </w:r>
          </w:p>
        </w:tc>
      </w:tr>
      <w:tr w:rsidR="00C802D4" w14:paraId="2655709E" w14:textId="77777777">
        <w:trPr>
          <w:trHeight w:val="432"/>
        </w:trPr>
        <w:tc>
          <w:tcPr>
            <w:tcW w:w="670" w:type="dxa"/>
            <w:vAlign w:val="center"/>
          </w:tcPr>
          <w:p w14:paraId="3DE78F5F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954" w:type="dxa"/>
            <w:vAlign w:val="center"/>
          </w:tcPr>
          <w:p w14:paraId="77740AD9" w14:textId="77777777" w:rsidR="00C802D4" w:rsidRDefault="004E42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troduction to Full Stack Web Development</w:t>
            </w:r>
          </w:p>
        </w:tc>
        <w:tc>
          <w:tcPr>
            <w:tcW w:w="1163" w:type="dxa"/>
            <w:vAlign w:val="center"/>
          </w:tcPr>
          <w:p w14:paraId="39D110C8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12</w:t>
            </w:r>
          </w:p>
        </w:tc>
        <w:tc>
          <w:tcPr>
            <w:tcW w:w="594" w:type="dxa"/>
            <w:vAlign w:val="center"/>
          </w:tcPr>
          <w:p w14:paraId="247D9C81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594" w:type="dxa"/>
            <w:vAlign w:val="center"/>
          </w:tcPr>
          <w:p w14:paraId="01E9BE29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682" w:type="dxa"/>
            <w:vAlign w:val="center"/>
          </w:tcPr>
          <w:p w14:paraId="7F30CE55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592" w:type="dxa"/>
            <w:vAlign w:val="center"/>
          </w:tcPr>
          <w:p w14:paraId="0E688FDD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94" w:type="dxa"/>
            <w:vAlign w:val="center"/>
          </w:tcPr>
          <w:p w14:paraId="5C63DAF0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24" w:type="dxa"/>
            <w:vAlign w:val="center"/>
          </w:tcPr>
          <w:p w14:paraId="7DD3183A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C802D4" w14:paraId="59ACC9A0" w14:textId="77777777">
        <w:trPr>
          <w:trHeight w:val="432"/>
        </w:trPr>
        <w:tc>
          <w:tcPr>
            <w:tcW w:w="670" w:type="dxa"/>
            <w:vAlign w:val="center"/>
          </w:tcPr>
          <w:p w14:paraId="36CE2781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954" w:type="dxa"/>
            <w:vAlign w:val="center"/>
          </w:tcPr>
          <w:p w14:paraId="1DCE4BFE" w14:textId="77777777" w:rsidR="00C802D4" w:rsidRDefault="004E42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act Basic</w:t>
            </w:r>
          </w:p>
        </w:tc>
        <w:tc>
          <w:tcPr>
            <w:tcW w:w="1163" w:type="dxa"/>
            <w:vAlign w:val="center"/>
          </w:tcPr>
          <w:p w14:paraId="0E4617BC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7</w:t>
            </w:r>
          </w:p>
        </w:tc>
        <w:tc>
          <w:tcPr>
            <w:tcW w:w="594" w:type="dxa"/>
            <w:vAlign w:val="center"/>
          </w:tcPr>
          <w:p w14:paraId="32092D36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594" w:type="dxa"/>
            <w:vAlign w:val="center"/>
          </w:tcPr>
          <w:p w14:paraId="25184703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682" w:type="dxa"/>
            <w:vAlign w:val="center"/>
          </w:tcPr>
          <w:p w14:paraId="2F690220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592" w:type="dxa"/>
            <w:vAlign w:val="center"/>
          </w:tcPr>
          <w:p w14:paraId="6A835CC4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594" w:type="dxa"/>
            <w:vAlign w:val="center"/>
          </w:tcPr>
          <w:p w14:paraId="4C8AAE8F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724" w:type="dxa"/>
            <w:vAlign w:val="center"/>
          </w:tcPr>
          <w:p w14:paraId="7F57783D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C802D4" w14:paraId="0E9FBE38" w14:textId="77777777">
        <w:trPr>
          <w:trHeight w:val="432"/>
        </w:trPr>
        <w:tc>
          <w:tcPr>
            <w:tcW w:w="670" w:type="dxa"/>
            <w:vAlign w:val="center"/>
          </w:tcPr>
          <w:p w14:paraId="54BFD691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954" w:type="dxa"/>
            <w:vAlign w:val="center"/>
          </w:tcPr>
          <w:p w14:paraId="5E97518A" w14:textId="77777777" w:rsidR="00C802D4" w:rsidRDefault="004E42E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act for Front-End Development</w:t>
            </w:r>
          </w:p>
        </w:tc>
        <w:tc>
          <w:tcPr>
            <w:tcW w:w="1163" w:type="dxa"/>
            <w:vAlign w:val="center"/>
          </w:tcPr>
          <w:p w14:paraId="6E20054E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7</w:t>
            </w:r>
          </w:p>
        </w:tc>
        <w:tc>
          <w:tcPr>
            <w:tcW w:w="594" w:type="dxa"/>
            <w:vAlign w:val="center"/>
          </w:tcPr>
          <w:p w14:paraId="5D7869EF" w14:textId="529DE5C5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0008712C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94" w:type="dxa"/>
            <w:vAlign w:val="center"/>
          </w:tcPr>
          <w:p w14:paraId="6F84E58A" w14:textId="1A17ECBE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="0008712C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682" w:type="dxa"/>
            <w:vAlign w:val="center"/>
          </w:tcPr>
          <w:p w14:paraId="5866D8AA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592" w:type="dxa"/>
            <w:vAlign w:val="center"/>
          </w:tcPr>
          <w:p w14:paraId="7C92E392" w14:textId="0361AEE7" w:rsidR="00C802D4" w:rsidRDefault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594" w:type="dxa"/>
            <w:vAlign w:val="center"/>
          </w:tcPr>
          <w:p w14:paraId="2A3154DF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24" w:type="dxa"/>
            <w:vAlign w:val="center"/>
          </w:tcPr>
          <w:p w14:paraId="4191BA2A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C802D4" w14:paraId="18D826AD" w14:textId="77777777">
        <w:trPr>
          <w:trHeight w:val="432"/>
        </w:trPr>
        <w:tc>
          <w:tcPr>
            <w:tcW w:w="670" w:type="dxa"/>
            <w:vAlign w:val="center"/>
          </w:tcPr>
          <w:p w14:paraId="21511F78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954" w:type="dxa"/>
            <w:vAlign w:val="center"/>
          </w:tcPr>
          <w:p w14:paraId="4031101E" w14:textId="77777777" w:rsidR="00C802D4" w:rsidRDefault="004E42E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troduction to Node.js</w:t>
            </w:r>
          </w:p>
        </w:tc>
        <w:tc>
          <w:tcPr>
            <w:tcW w:w="1163" w:type="dxa"/>
            <w:vAlign w:val="center"/>
          </w:tcPr>
          <w:p w14:paraId="35441A5A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8</w:t>
            </w:r>
          </w:p>
        </w:tc>
        <w:tc>
          <w:tcPr>
            <w:tcW w:w="594" w:type="dxa"/>
            <w:vAlign w:val="center"/>
          </w:tcPr>
          <w:p w14:paraId="10B3C52A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594" w:type="dxa"/>
            <w:vAlign w:val="center"/>
          </w:tcPr>
          <w:p w14:paraId="5B9FA742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682" w:type="dxa"/>
            <w:vAlign w:val="center"/>
          </w:tcPr>
          <w:p w14:paraId="16E0885D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592" w:type="dxa"/>
            <w:vAlign w:val="center"/>
          </w:tcPr>
          <w:p w14:paraId="3EDC1527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94" w:type="dxa"/>
            <w:vAlign w:val="center"/>
          </w:tcPr>
          <w:p w14:paraId="1C2449F1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24" w:type="dxa"/>
            <w:vAlign w:val="center"/>
          </w:tcPr>
          <w:p w14:paraId="3735750C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C802D4" w14:paraId="6A023014" w14:textId="77777777">
        <w:trPr>
          <w:trHeight w:val="432"/>
        </w:trPr>
        <w:tc>
          <w:tcPr>
            <w:tcW w:w="670" w:type="dxa"/>
            <w:vAlign w:val="center"/>
          </w:tcPr>
          <w:p w14:paraId="3750821B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4954" w:type="dxa"/>
            <w:vAlign w:val="center"/>
          </w:tcPr>
          <w:p w14:paraId="269C15AF" w14:textId="77777777" w:rsidR="00C802D4" w:rsidRDefault="004E42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ack-End Development using Node.js</w:t>
            </w:r>
          </w:p>
        </w:tc>
        <w:tc>
          <w:tcPr>
            <w:tcW w:w="1163" w:type="dxa"/>
            <w:vAlign w:val="center"/>
          </w:tcPr>
          <w:p w14:paraId="4CF8A62D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8</w:t>
            </w:r>
          </w:p>
        </w:tc>
        <w:tc>
          <w:tcPr>
            <w:tcW w:w="594" w:type="dxa"/>
            <w:vAlign w:val="center"/>
          </w:tcPr>
          <w:p w14:paraId="7A0BF0C0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594" w:type="dxa"/>
            <w:vAlign w:val="center"/>
          </w:tcPr>
          <w:p w14:paraId="371FDEE0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682" w:type="dxa"/>
            <w:vAlign w:val="center"/>
          </w:tcPr>
          <w:p w14:paraId="5CB60B38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592" w:type="dxa"/>
            <w:vAlign w:val="center"/>
          </w:tcPr>
          <w:p w14:paraId="4ED946FF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594" w:type="dxa"/>
            <w:vAlign w:val="center"/>
          </w:tcPr>
          <w:p w14:paraId="008594CF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724" w:type="dxa"/>
            <w:vAlign w:val="center"/>
          </w:tcPr>
          <w:p w14:paraId="1FAA7975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14:paraId="70FB6BE8" w14:textId="77777777" w:rsidR="00C802D4" w:rsidRDefault="004E42E1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Legends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R: Remembering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U: Understanding</w:t>
      </w:r>
    </w:p>
    <w:p w14:paraId="7867965E" w14:textId="77777777" w:rsidR="00C802D4" w:rsidRDefault="004E42E1">
      <w:pPr>
        <w:spacing w:after="0"/>
        <w:ind w:left="72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pp: Applying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C: Creating</w:t>
      </w:r>
    </w:p>
    <w:p w14:paraId="3900945A" w14:textId="77777777" w:rsidR="00C802D4" w:rsidRDefault="004E42E1">
      <w:pPr>
        <w:spacing w:after="0"/>
        <w:ind w:left="72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: Evaluating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An: Analyzing</w:t>
      </w:r>
    </w:p>
    <w:p w14:paraId="66481271" w14:textId="77777777" w:rsidR="00C802D4" w:rsidRDefault="00C802D4">
      <w:pPr>
        <w:spacing w:after="0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75F85968" w14:textId="77777777" w:rsidR="00C802D4" w:rsidRDefault="004E42E1">
      <w:pPr>
        <w:numPr>
          <w:ilvl w:val="0"/>
          <w:numId w:val="1"/>
        </w:numPr>
        <w:spacing w:after="120" w:line="240" w:lineRule="auto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Textbooks</w:t>
      </w:r>
    </w:p>
    <w:p w14:paraId="538ADB3F" w14:textId="1898B64C" w:rsidR="00C802D4" w:rsidRDefault="004E42E1" w:rsidP="008F384A">
      <w:pPr>
        <w:numPr>
          <w:ilvl w:val="0"/>
          <w:numId w:val="11"/>
        </w:numPr>
        <w:spacing w:after="0"/>
        <w:ind w:right="11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eact: Up &amp; Running - Building Web Applications, Stoyan Stefanov</w:t>
      </w:r>
      <w:r w:rsidR="008F384A">
        <w:rPr>
          <w:rFonts w:ascii="Times New Roman" w:eastAsia="Times New Roman" w:hAnsi="Times New Roman" w:cs="Times New Roman"/>
          <w:color w:val="000000"/>
          <w:sz w:val="24"/>
          <w:szCs w:val="24"/>
        </w:rPr>
        <w:t>, Latest Edition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 Shroff/O'Reilly Publication.</w:t>
      </w:r>
    </w:p>
    <w:p w14:paraId="1109F275" w14:textId="64AD422C" w:rsidR="00C802D4" w:rsidRDefault="004E42E1">
      <w:pPr>
        <w:numPr>
          <w:ilvl w:val="0"/>
          <w:numId w:val="11"/>
        </w:numPr>
        <w:spacing w:after="0"/>
        <w:ind w:right="118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ODE.JS Guidebook, Dhruti Shah, </w:t>
      </w:r>
      <w:r w:rsidR="008F384A">
        <w:rPr>
          <w:rFonts w:ascii="Times New Roman" w:eastAsia="Times New Roman" w:hAnsi="Times New Roman" w:cs="Times New Roman"/>
          <w:color w:val="000000"/>
          <w:sz w:val="24"/>
          <w:szCs w:val="24"/>
        </w:rPr>
        <w:t>Latest Edition,</w:t>
      </w:r>
      <w:r w:rsidR="008F384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PB</w:t>
      </w:r>
    </w:p>
    <w:p w14:paraId="45A71B91" w14:textId="77777777" w:rsidR="00C802D4" w:rsidRDefault="00C802D4">
      <w:pPr>
        <w:spacing w:after="0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6D951D5" w14:textId="77777777" w:rsidR="00C802D4" w:rsidRDefault="004E42E1">
      <w:pPr>
        <w:numPr>
          <w:ilvl w:val="0"/>
          <w:numId w:val="1"/>
        </w:numPr>
        <w:spacing w:after="120" w:line="240" w:lineRule="auto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Reference Books</w:t>
      </w:r>
    </w:p>
    <w:p w14:paraId="4A252F25" w14:textId="0EB8EFBE" w:rsidR="00C802D4" w:rsidRDefault="004E42E1">
      <w:pPr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RN Quick Start Guide: Build web applications with MongoDB, Express.js, React, and Node, Eddy Wilson</w:t>
      </w:r>
      <w:r w:rsidR="003145FF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riarte Koroliova, </w:t>
      </w:r>
      <w:r w:rsidR="005853E6">
        <w:rPr>
          <w:rFonts w:ascii="Times New Roman" w:eastAsia="Times New Roman" w:hAnsi="Times New Roman" w:cs="Times New Roman"/>
          <w:color w:val="000000"/>
          <w:sz w:val="24"/>
          <w:szCs w:val="24"/>
        </w:rPr>
        <w:t>Latest Edition,</w:t>
      </w:r>
      <w:r w:rsidR="005853E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ackt Publishing.</w:t>
      </w:r>
    </w:p>
    <w:p w14:paraId="0F8E8552" w14:textId="4C569521" w:rsidR="00C802D4" w:rsidRDefault="004E42E1">
      <w:pPr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Learning React: A Hands-On Guide to Building Web Applications Using React and Redux, Kirupa Chinnathambi, </w:t>
      </w:r>
      <w:r w:rsidR="003A590E">
        <w:rPr>
          <w:rFonts w:ascii="Times New Roman" w:eastAsia="Times New Roman" w:hAnsi="Times New Roman" w:cs="Times New Roman"/>
          <w:color w:val="000000"/>
          <w:sz w:val="24"/>
          <w:szCs w:val="24"/>
        </w:rPr>
        <w:t>Latest Edition,</w:t>
      </w:r>
      <w:r w:rsidR="003A590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ddison-Wesley</w:t>
      </w:r>
    </w:p>
    <w:p w14:paraId="699D5D53" w14:textId="77777777" w:rsidR="00C802D4" w:rsidRDefault="00C802D4">
      <w:pPr>
        <w:spacing w:after="0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5121E61" w14:textId="77777777" w:rsidR="00C802D4" w:rsidRDefault="004E42E1">
      <w:pPr>
        <w:numPr>
          <w:ilvl w:val="0"/>
          <w:numId w:val="1"/>
        </w:numPr>
        <w:spacing w:after="120"/>
        <w:ind w:left="357" w:hanging="357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Open Sources (Website, Video, Movie)</w:t>
      </w:r>
    </w:p>
    <w:p w14:paraId="3324584A" w14:textId="2CDE5B17" w:rsidR="00C802D4" w:rsidRDefault="00000000">
      <w:pPr>
        <w:numPr>
          <w:ilvl w:val="1"/>
          <w:numId w:val="1"/>
        </w:numPr>
        <w:spacing w:after="0" w:line="276" w:lineRule="auto"/>
        <w:ind w:left="709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18">
        <w:r w:rsidR="004E42E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https://</w:t>
        </w:r>
        <w:r w:rsidR="00B5314C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React</w:t>
        </w:r>
        <w:r w:rsidR="004E42E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js.org/docs/getting-started.html</w:t>
        </w:r>
      </w:hyperlink>
    </w:p>
    <w:p w14:paraId="145BDBB0" w14:textId="77777777" w:rsidR="00C802D4" w:rsidRDefault="00000000">
      <w:pPr>
        <w:numPr>
          <w:ilvl w:val="1"/>
          <w:numId w:val="1"/>
        </w:numPr>
        <w:spacing w:after="0" w:line="276" w:lineRule="auto"/>
        <w:ind w:left="709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19">
        <w:r w:rsidR="004E42E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https://nodejs.dev/en/learn/</w:t>
        </w:r>
      </w:hyperlink>
    </w:p>
    <w:p w14:paraId="2307A962" w14:textId="2448BC1F" w:rsidR="00C802D4" w:rsidRDefault="00000000">
      <w:pPr>
        <w:numPr>
          <w:ilvl w:val="1"/>
          <w:numId w:val="1"/>
        </w:numPr>
        <w:spacing w:after="0" w:line="276" w:lineRule="auto"/>
        <w:ind w:left="709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20">
        <w:r w:rsidR="004E42E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https://egghead.io/courses/the-beginner-s-guide-to-</w:t>
        </w:r>
        <w:r w:rsidR="00B5314C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React</w:t>
        </w:r>
      </w:hyperlink>
    </w:p>
    <w:p w14:paraId="77F9E226" w14:textId="77777777" w:rsidR="00C802D4" w:rsidRDefault="00000000">
      <w:pPr>
        <w:numPr>
          <w:ilvl w:val="1"/>
          <w:numId w:val="1"/>
        </w:numPr>
        <w:spacing w:after="0" w:line="276" w:lineRule="auto"/>
        <w:ind w:left="709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21">
        <w:r w:rsidR="004E42E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https://www.youtube.com/watch?v=RLtyhwFtXQA</w:t>
        </w:r>
      </w:hyperlink>
    </w:p>
    <w:p w14:paraId="5E724B37" w14:textId="77777777" w:rsidR="00C802D4" w:rsidRDefault="00C802D4"/>
    <w:sectPr w:rsidR="00C802D4">
      <w:pgSz w:w="11906" w:h="16838"/>
      <w:pgMar w:top="720" w:right="720" w:bottom="720" w:left="720" w:header="576" w:footer="576" w:gutter="0"/>
      <w:pgNumType w:start="1" w:chapStyle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4292C2" w14:textId="77777777" w:rsidR="00B13404" w:rsidRDefault="00B13404">
      <w:pPr>
        <w:spacing w:line="240" w:lineRule="auto"/>
      </w:pPr>
      <w:r>
        <w:separator/>
      </w:r>
    </w:p>
  </w:endnote>
  <w:endnote w:type="continuationSeparator" w:id="0">
    <w:p w14:paraId="229AAE72" w14:textId="77777777" w:rsidR="00B13404" w:rsidRDefault="00B1340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3B6B36" w14:textId="77777777" w:rsidR="00F90E82" w:rsidRDefault="00F90E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392581"/>
    </w:sdtPr>
    <w:sdtContent>
      <w:sdt>
        <w:sdtPr>
          <w:id w:val="-1769616900"/>
        </w:sdtPr>
        <w:sdtContent>
          <w:p w14:paraId="7AF83BD9" w14:textId="5C1C4B45" w:rsidR="00C802D4" w:rsidRDefault="004E42E1">
            <w:pPr>
              <w:pStyle w:val="Footer"/>
              <w:jc w:val="right"/>
            </w:pPr>
            <w:r>
              <w:rPr>
                <w:noProof/>
                <w:lang w:val="en-IN" w:bidi="gu-IN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03DF76D5" wp14:editId="2EDE7E34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-99695</wp:posOffset>
                      </wp:positionV>
                      <wp:extent cx="6648450" cy="38100"/>
                      <wp:effectExtent l="19050" t="19050" r="19050" b="19050"/>
                      <wp:wrapNone/>
                      <wp:docPr id="14" name="Straight Arrow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648450" cy="3810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38100" cap="flat" cmpd="thinThick">
                                <a:solidFill>
                                  <a:schemeClr val="dk1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psCustomData="http://www.wps.cn/officeDocument/2013/wpsCustomData">
                  <w:pict>
                    <v:shape id="_x0000_s1026" o:spid="_x0000_s1026" o:spt="32" type="#_x0000_t32" style="position:absolute;left:0pt;margin-top:-7.85pt;height:3pt;width:523.5pt;mso-position-horizontal:center;mso-position-horizontal-relative:margin;z-index:251664384;mso-width-relative:page;mso-height-relative:page;" filled="f" stroked="t" coordsize="21600,21600" o:gfxdata="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">
                      <v:fill on="f" focussize="0,0"/>
                      <v:stroke weight="3pt" color="#000000 [3200]" linestyle="thinThick" miterlimit="8" joinstyle="miter" startarrowwidth="narrow" startarrowlength="short" endarrowwidth="narrow" endarrowlength="short"/>
                      <v:imagedata o:title=""/>
                      <o:lock v:ext="edit" aspectratio="f"/>
                    </v:shape>
                  </w:pict>
                </mc:Fallback>
              </mc:AlternateContent>
            </w:r>
            <w:r>
              <w:rPr>
                <w:noProof/>
                <w:lang w:val="en-IN" w:bidi="gu-IN"/>
              </w:rPr>
              <w:drawing>
                <wp:anchor distT="0" distB="0" distL="114300" distR="114300" simplePos="0" relativeHeight="251662336" behindDoc="0" locked="0" layoutInCell="1" allowOverlap="1" wp14:anchorId="289C6CE8" wp14:editId="140AB5DC">
                  <wp:simplePos x="0" y="0"/>
                  <wp:positionH relativeFrom="margin">
                    <wp:align>left</wp:align>
                  </wp:positionH>
                  <wp:positionV relativeFrom="paragraph">
                    <wp:posOffset>6985</wp:posOffset>
                  </wp:positionV>
                  <wp:extent cx="1311910" cy="324485"/>
                  <wp:effectExtent l="0" t="0" r="2540" b="0"/>
                  <wp:wrapSquare wrapText="bothSides"/>
                  <wp:docPr id="10" name="image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mage3.png"/>
                          <pic:cNvPicPr preferRelativeResize="0"/>
                        </pic:nvPicPr>
                        <pic:blipFill>
                          <a:blip r:embed="rId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1910" cy="3244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A26D6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Pr="0028164D">
              <w:rPr>
                <w:b/>
                <w:bCs/>
                <w:lang w:val="en-IN"/>
              </w:rPr>
              <w:t>5</w:t>
            </w:r>
          </w:p>
        </w:sdtContent>
      </w:sdt>
    </w:sdtContent>
  </w:sdt>
  <w:p w14:paraId="201CDB29" w14:textId="77777777" w:rsidR="00C802D4" w:rsidRDefault="00C802D4">
    <w:pPr>
      <w:pStyle w:val="Footer"/>
      <w:tabs>
        <w:tab w:val="clear" w:pos="4513"/>
        <w:tab w:val="clear" w:pos="9026"/>
        <w:tab w:val="left" w:pos="6852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C0F761" w14:textId="77777777" w:rsidR="00F90E82" w:rsidRDefault="00F90E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889247" w14:textId="77777777" w:rsidR="00B13404" w:rsidRDefault="00B13404">
      <w:pPr>
        <w:spacing w:after="0"/>
      </w:pPr>
      <w:r>
        <w:separator/>
      </w:r>
    </w:p>
  </w:footnote>
  <w:footnote w:type="continuationSeparator" w:id="0">
    <w:p w14:paraId="6E8B372E" w14:textId="77777777" w:rsidR="00B13404" w:rsidRDefault="00B1340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A8DC85" w14:textId="77777777" w:rsidR="00F90E82" w:rsidRDefault="00F90E8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0BA31" w14:textId="64DABC28" w:rsidR="00C802D4" w:rsidRDefault="004E42E1">
    <w:pPr>
      <w:tabs>
        <w:tab w:val="center" w:pos="4680"/>
        <w:tab w:val="right" w:pos="9360"/>
      </w:tabs>
      <w:spacing w:after="0" w:line="240" w:lineRule="auto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025</w:t>
    </w:r>
    <w:r w:rsidR="00266C70">
      <w:rPr>
        <w:rFonts w:ascii="Times New Roman" w:eastAsia="Times New Roman" w:hAnsi="Times New Roman" w:cs="Times New Roman"/>
        <w:color w:val="000000"/>
      </w:rPr>
      <w:t>0</w:t>
    </w:r>
    <w:r w:rsidR="00A407CB">
      <w:rPr>
        <w:rFonts w:ascii="Times New Roman" w:eastAsia="Times New Roman" w:hAnsi="Times New Roman" w:cs="Times New Roman"/>
        <w:color w:val="000000"/>
      </w:rPr>
      <w:t>9</w:t>
    </w:r>
    <w:r>
      <w:rPr>
        <w:rFonts w:ascii="Times New Roman" w:eastAsia="Times New Roman" w:hAnsi="Times New Roman" w:cs="Times New Roman"/>
        <w:color w:val="000000"/>
      </w:rPr>
      <w:t>050</w:t>
    </w:r>
    <w:r w:rsidR="00A407CB">
      <w:rPr>
        <w:rFonts w:ascii="Times New Roman" w:eastAsia="Times New Roman" w:hAnsi="Times New Roman" w:cs="Times New Roman"/>
        <w:color w:val="000000"/>
      </w:rPr>
      <w:t>8</w:t>
    </w:r>
    <w:r>
      <w:rPr>
        <w:rFonts w:ascii="Times New Roman" w:eastAsia="Times New Roman" w:hAnsi="Times New Roman" w:cs="Times New Roman"/>
        <w:color w:val="000000"/>
      </w:rPr>
      <w:tab/>
    </w:r>
    <w:r>
      <w:rPr>
        <w:rFonts w:ascii="Times New Roman" w:eastAsia="Times New Roman" w:hAnsi="Times New Roman" w:cs="Times New Roman"/>
        <w:color w:val="000000"/>
      </w:rPr>
      <w:tab/>
      <w:t xml:space="preserve">                       </w:t>
    </w:r>
    <w:r>
      <w:rPr>
        <w:noProof/>
        <w:lang w:val="en-IN" w:bidi="gu-IN"/>
      </w:rPr>
      <w:drawing>
        <wp:anchor distT="0" distB="0" distL="114300" distR="114300" simplePos="0" relativeHeight="251659264" behindDoc="0" locked="0" layoutInCell="1" allowOverlap="1" wp14:anchorId="4C1E6E59" wp14:editId="467C2ABE">
          <wp:simplePos x="0" y="0"/>
          <wp:positionH relativeFrom="column">
            <wp:posOffset>5302885</wp:posOffset>
          </wp:positionH>
          <wp:positionV relativeFrom="paragraph">
            <wp:posOffset>28575</wp:posOffset>
          </wp:positionV>
          <wp:extent cx="1311910" cy="324485"/>
          <wp:effectExtent l="0" t="0" r="0" b="0"/>
          <wp:wrapSquare wrapText="bothSides"/>
          <wp:docPr id="8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3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11910" cy="3244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9E3C2F6" w14:textId="4E8E5F7E" w:rsidR="00C802D4" w:rsidRDefault="004E42E1">
    <w:pPr>
      <w:tabs>
        <w:tab w:val="center" w:pos="4680"/>
        <w:tab w:val="right" w:pos="9360"/>
      </w:tabs>
      <w:spacing w:after="0" w:line="240" w:lineRule="auto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Emerging Trends &amp;</w:t>
    </w:r>
    <w:r w:rsidR="00F90E82">
      <w:rPr>
        <w:rFonts w:ascii="Times New Roman" w:eastAsia="Times New Roman" w:hAnsi="Times New Roman" w:cs="Times New Roman"/>
        <w:color w:val="000000"/>
      </w:rPr>
      <w:t xml:space="preserve"> </w:t>
    </w:r>
    <w:r>
      <w:rPr>
        <w:rFonts w:ascii="Times New Roman" w:eastAsia="Times New Roman" w:hAnsi="Times New Roman" w:cs="Times New Roman"/>
        <w:color w:val="000000"/>
      </w:rPr>
      <w:t>Technolog</w:t>
    </w:r>
    <w:r w:rsidR="001D5D31">
      <w:rPr>
        <w:rFonts w:ascii="Times New Roman" w:eastAsia="Times New Roman" w:hAnsi="Times New Roman" w:cs="Times New Roman"/>
        <w:color w:val="000000"/>
      </w:rPr>
      <w:t>ies</w:t>
    </w:r>
  </w:p>
  <w:p w14:paraId="31BB5D6A" w14:textId="77777777" w:rsidR="00C802D4" w:rsidRDefault="004E42E1">
    <w:pP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val="en-IN" w:bidi="gu-IN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4808FC5" wp14:editId="73183CC0">
              <wp:simplePos x="0" y="0"/>
              <wp:positionH relativeFrom="column">
                <wp:posOffset>-77470</wp:posOffset>
              </wp:positionH>
              <wp:positionV relativeFrom="paragraph">
                <wp:posOffset>34925</wp:posOffset>
              </wp:positionV>
              <wp:extent cx="6738620" cy="18415"/>
              <wp:effectExtent l="0" t="19050" r="12700" b="23495"/>
              <wp:wrapNone/>
              <wp:docPr id="4" name="Straight Arrow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021775" y="3780000"/>
                        <a:ext cx="6738620" cy="18415"/>
                      </a:xfrm>
                      <a:prstGeom prst="straightConnector1">
                        <a:avLst/>
                      </a:prstGeom>
                      <a:noFill/>
                      <a:ln w="38100" cap="flat" cmpd="thinThick">
                        <a:solidFill>
                          <a:schemeClr val="dk1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shape id="_x0000_s1026" o:spid="_x0000_s1026" o:spt="32" type="#_x0000_t32" style="position:absolute;left:0pt;margin-left:-6.1pt;margin-top:2.75pt;height:1.45pt;width:530.6pt;z-index:251660288;mso-width-relative:page;mso-height-relative:page;" filled="f" stroked="t" coordsize="21600,21600" o:gfxdata="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">
              <v:fill on="f" focussize="0,0"/>
              <v:stroke weight="3pt" color="#000000 [3200]" linestyle="thinThick" miterlimit="8" joinstyle="miter" startarrowwidth="narrow" startarrowlength="short" endarrowwidth="narrow" endarrowlength="short"/>
              <v:imagedata o:title=""/>
              <o:lock v:ext="edit" aspectratio="f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0750A9" w14:textId="77777777" w:rsidR="00F90E82" w:rsidRDefault="00F90E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2AAA02"/>
    <w:multiLevelType w:val="singleLevel"/>
    <w:tmpl w:val="E12AAA02"/>
    <w:lvl w:ilvl="0">
      <w:start w:val="1"/>
      <w:numFmt w:val="bullet"/>
      <w:lvlText w:val="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10BA5EDF"/>
    <w:multiLevelType w:val="multilevel"/>
    <w:tmpl w:val="10BA5EDF"/>
    <w:lvl w:ilvl="0">
      <w:start w:val="4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2" w15:restartNumberingAfterBreak="0">
    <w:nsid w:val="1D5B45F1"/>
    <w:multiLevelType w:val="singleLevel"/>
    <w:tmpl w:val="1D5B45F1"/>
    <w:lvl w:ilvl="0">
      <w:start w:val="1"/>
      <w:numFmt w:val="bullet"/>
      <w:lvlText w:val="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3" w15:restartNumberingAfterBreak="0">
    <w:nsid w:val="1D5B5B34"/>
    <w:multiLevelType w:val="multilevel"/>
    <w:tmpl w:val="1D5B5B3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4" w15:restartNumberingAfterBreak="0">
    <w:nsid w:val="20400143"/>
    <w:multiLevelType w:val="multilevel"/>
    <w:tmpl w:val="20400143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0B5A3BD"/>
    <w:multiLevelType w:val="singleLevel"/>
    <w:tmpl w:val="30B5A3BD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6" w15:restartNumberingAfterBreak="0">
    <w:nsid w:val="5C822288"/>
    <w:multiLevelType w:val="multilevel"/>
    <w:tmpl w:val="5C822288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7" w15:restartNumberingAfterBreak="0">
    <w:nsid w:val="5FC66D8F"/>
    <w:multiLevelType w:val="multilevel"/>
    <w:tmpl w:val="5FC66D8F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66495097"/>
    <w:multiLevelType w:val="multilevel"/>
    <w:tmpl w:val="66495097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9" w15:restartNumberingAfterBreak="0">
    <w:nsid w:val="69F242ED"/>
    <w:multiLevelType w:val="multilevel"/>
    <w:tmpl w:val="69F242E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9B0B57"/>
    <w:multiLevelType w:val="hybridMultilevel"/>
    <w:tmpl w:val="765285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616112"/>
    <w:multiLevelType w:val="multilevel"/>
    <w:tmpl w:val="7561611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2" w15:restartNumberingAfterBreak="0">
    <w:nsid w:val="7C0C3083"/>
    <w:multiLevelType w:val="multilevel"/>
    <w:tmpl w:val="7C0C3083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343363568">
    <w:abstractNumId w:val="4"/>
  </w:num>
  <w:num w:numId="2" w16cid:durableId="680736643">
    <w:abstractNumId w:val="0"/>
  </w:num>
  <w:num w:numId="3" w16cid:durableId="650863511">
    <w:abstractNumId w:val="2"/>
  </w:num>
  <w:num w:numId="4" w16cid:durableId="910892754">
    <w:abstractNumId w:val="5"/>
  </w:num>
  <w:num w:numId="5" w16cid:durableId="1347832441">
    <w:abstractNumId w:val="3"/>
  </w:num>
  <w:num w:numId="6" w16cid:durableId="545407659">
    <w:abstractNumId w:val="7"/>
  </w:num>
  <w:num w:numId="7" w16cid:durableId="1819180031">
    <w:abstractNumId w:val="8"/>
  </w:num>
  <w:num w:numId="8" w16cid:durableId="589581596">
    <w:abstractNumId w:val="6"/>
  </w:num>
  <w:num w:numId="9" w16cid:durableId="1443256663">
    <w:abstractNumId w:val="1"/>
  </w:num>
  <w:num w:numId="10" w16cid:durableId="1480147276">
    <w:abstractNumId w:val="11"/>
  </w:num>
  <w:num w:numId="11" w16cid:durableId="1107045626">
    <w:abstractNumId w:val="12"/>
  </w:num>
  <w:num w:numId="12" w16cid:durableId="1089543487">
    <w:abstractNumId w:val="9"/>
  </w:num>
  <w:num w:numId="13" w16cid:durableId="83997528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0MDKxNDO2NDQwtTRW0lEKTi0uzszPAykwrAUAj1HK3CwAAAA="/>
  </w:docVars>
  <w:rsids>
    <w:rsidRoot w:val="00916303"/>
    <w:rsid w:val="00010617"/>
    <w:rsid w:val="00013422"/>
    <w:rsid w:val="00023DCA"/>
    <w:rsid w:val="000453E6"/>
    <w:rsid w:val="0006362C"/>
    <w:rsid w:val="00080F64"/>
    <w:rsid w:val="0008712C"/>
    <w:rsid w:val="00115B4D"/>
    <w:rsid w:val="00175B37"/>
    <w:rsid w:val="001909DC"/>
    <w:rsid w:val="001C1DBF"/>
    <w:rsid w:val="001C4DE4"/>
    <w:rsid w:val="001C5CA6"/>
    <w:rsid w:val="001D5D31"/>
    <w:rsid w:val="002003D3"/>
    <w:rsid w:val="00266C70"/>
    <w:rsid w:val="0028164D"/>
    <w:rsid w:val="00281D54"/>
    <w:rsid w:val="00291028"/>
    <w:rsid w:val="002B2A0E"/>
    <w:rsid w:val="003145FF"/>
    <w:rsid w:val="003A590E"/>
    <w:rsid w:val="00407B28"/>
    <w:rsid w:val="004204FB"/>
    <w:rsid w:val="0042744C"/>
    <w:rsid w:val="00457EAF"/>
    <w:rsid w:val="00460894"/>
    <w:rsid w:val="00466783"/>
    <w:rsid w:val="004777B8"/>
    <w:rsid w:val="0048246B"/>
    <w:rsid w:val="00492ECB"/>
    <w:rsid w:val="004957F7"/>
    <w:rsid w:val="004C06BB"/>
    <w:rsid w:val="004E42E1"/>
    <w:rsid w:val="004E72F8"/>
    <w:rsid w:val="005010D9"/>
    <w:rsid w:val="00515BD6"/>
    <w:rsid w:val="00577515"/>
    <w:rsid w:val="005853E6"/>
    <w:rsid w:val="005B5476"/>
    <w:rsid w:val="005C09F9"/>
    <w:rsid w:val="005F11D5"/>
    <w:rsid w:val="006035DF"/>
    <w:rsid w:val="0064782C"/>
    <w:rsid w:val="0066080D"/>
    <w:rsid w:val="00684F3B"/>
    <w:rsid w:val="0069384C"/>
    <w:rsid w:val="006979C0"/>
    <w:rsid w:val="006A26D6"/>
    <w:rsid w:val="006D6771"/>
    <w:rsid w:val="00734AAE"/>
    <w:rsid w:val="00746536"/>
    <w:rsid w:val="007D4751"/>
    <w:rsid w:val="007E5B84"/>
    <w:rsid w:val="007F438A"/>
    <w:rsid w:val="00864A41"/>
    <w:rsid w:val="00874568"/>
    <w:rsid w:val="008B5EC1"/>
    <w:rsid w:val="008C21B1"/>
    <w:rsid w:val="008C6C88"/>
    <w:rsid w:val="008E3C52"/>
    <w:rsid w:val="008E7964"/>
    <w:rsid w:val="008F060D"/>
    <w:rsid w:val="008F384A"/>
    <w:rsid w:val="00916303"/>
    <w:rsid w:val="009227DD"/>
    <w:rsid w:val="00994456"/>
    <w:rsid w:val="009C546C"/>
    <w:rsid w:val="009D70B5"/>
    <w:rsid w:val="009F41C7"/>
    <w:rsid w:val="00A0291E"/>
    <w:rsid w:val="00A11C43"/>
    <w:rsid w:val="00A407CB"/>
    <w:rsid w:val="00AE01B9"/>
    <w:rsid w:val="00AF552B"/>
    <w:rsid w:val="00B13404"/>
    <w:rsid w:val="00B15BA9"/>
    <w:rsid w:val="00B362CE"/>
    <w:rsid w:val="00B40DF4"/>
    <w:rsid w:val="00B5314C"/>
    <w:rsid w:val="00B60B84"/>
    <w:rsid w:val="00B86C51"/>
    <w:rsid w:val="00B96420"/>
    <w:rsid w:val="00BD3D7F"/>
    <w:rsid w:val="00C126A4"/>
    <w:rsid w:val="00C51238"/>
    <w:rsid w:val="00C802D4"/>
    <w:rsid w:val="00CC55F1"/>
    <w:rsid w:val="00CC6C6C"/>
    <w:rsid w:val="00CD2D47"/>
    <w:rsid w:val="00CE08F9"/>
    <w:rsid w:val="00CF7B19"/>
    <w:rsid w:val="00D00138"/>
    <w:rsid w:val="00D13F29"/>
    <w:rsid w:val="00D14548"/>
    <w:rsid w:val="00D80C94"/>
    <w:rsid w:val="00D944C2"/>
    <w:rsid w:val="00DD0E06"/>
    <w:rsid w:val="00DF61D0"/>
    <w:rsid w:val="00E05288"/>
    <w:rsid w:val="00E6534C"/>
    <w:rsid w:val="00EA15D8"/>
    <w:rsid w:val="00EA767B"/>
    <w:rsid w:val="00EB3AD8"/>
    <w:rsid w:val="00F60014"/>
    <w:rsid w:val="00F90E82"/>
    <w:rsid w:val="00F92387"/>
    <w:rsid w:val="00FB3973"/>
    <w:rsid w:val="014337F8"/>
    <w:rsid w:val="02720839"/>
    <w:rsid w:val="0A7E3AF3"/>
    <w:rsid w:val="0ED463D8"/>
    <w:rsid w:val="133E6515"/>
    <w:rsid w:val="13515C01"/>
    <w:rsid w:val="141867A2"/>
    <w:rsid w:val="17DC424B"/>
    <w:rsid w:val="18624A54"/>
    <w:rsid w:val="199C5D44"/>
    <w:rsid w:val="1DB43B6E"/>
    <w:rsid w:val="1F737547"/>
    <w:rsid w:val="203211B0"/>
    <w:rsid w:val="20AD122C"/>
    <w:rsid w:val="21611D4D"/>
    <w:rsid w:val="242F6132"/>
    <w:rsid w:val="255120D8"/>
    <w:rsid w:val="2B0674C1"/>
    <w:rsid w:val="2BE21CDC"/>
    <w:rsid w:val="2DEC299E"/>
    <w:rsid w:val="2FEF49C8"/>
    <w:rsid w:val="30093CDB"/>
    <w:rsid w:val="312E32CE"/>
    <w:rsid w:val="315947EF"/>
    <w:rsid w:val="34A75871"/>
    <w:rsid w:val="3619454C"/>
    <w:rsid w:val="367877A2"/>
    <w:rsid w:val="372413FB"/>
    <w:rsid w:val="3942200C"/>
    <w:rsid w:val="39627FB8"/>
    <w:rsid w:val="39C649EB"/>
    <w:rsid w:val="3A4A73CA"/>
    <w:rsid w:val="3AA30888"/>
    <w:rsid w:val="401C35B7"/>
    <w:rsid w:val="44D34460"/>
    <w:rsid w:val="47484C91"/>
    <w:rsid w:val="491A0CE9"/>
    <w:rsid w:val="4BFA0524"/>
    <w:rsid w:val="54F226E1"/>
    <w:rsid w:val="57D940C8"/>
    <w:rsid w:val="58226E39"/>
    <w:rsid w:val="585A2A77"/>
    <w:rsid w:val="58D42829"/>
    <w:rsid w:val="58ED38EB"/>
    <w:rsid w:val="5A963B0E"/>
    <w:rsid w:val="5CB5471F"/>
    <w:rsid w:val="5E766130"/>
    <w:rsid w:val="60FF240D"/>
    <w:rsid w:val="679D34B6"/>
    <w:rsid w:val="6BD50F95"/>
    <w:rsid w:val="6DDB7D5E"/>
    <w:rsid w:val="6ED22F0F"/>
    <w:rsid w:val="6FF11ABB"/>
    <w:rsid w:val="71C823A7"/>
    <w:rsid w:val="71D451F0"/>
    <w:rsid w:val="72D80D10"/>
    <w:rsid w:val="74B15375"/>
    <w:rsid w:val="76E557A9"/>
    <w:rsid w:val="77933FB1"/>
    <w:rsid w:val="79EF481F"/>
    <w:rsid w:val="7A603AC5"/>
    <w:rsid w:val="7E2962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1D8DE1FA"/>
  <w15:docId w15:val="{5EDF542F-7782-4310-8652-66C51C96C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0"/>
    <w:lsdException w:name="heading 2" w:uiPriority="0"/>
    <w:lsdException w:name="heading 3" w:uiPriority="0" w:qFormat="1"/>
    <w:lsdException w:name="heading 4" w:uiPriority="0"/>
    <w:lsdException w:name="heading 5" w:uiPriority="0"/>
    <w:lsdException w:name="heading 6" w:uiPriority="0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pacing w:after="160" w:line="259" w:lineRule="auto"/>
    </w:pPr>
    <w:rPr>
      <w:sz w:val="22"/>
      <w:szCs w:val="22"/>
      <w:lang w:val="en-US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customStyle="1" w:styleId="Style11">
    <w:name w:val="_Style 11"/>
    <w:basedOn w:val="TableNormal"/>
    <w:tblPr/>
  </w:style>
  <w:style w:type="table" w:customStyle="1" w:styleId="Style12">
    <w:name w:val="_Style 12"/>
    <w:basedOn w:val="TableNormal"/>
    <w:qFormat/>
    <w:tblPr/>
  </w:style>
  <w:style w:type="table" w:customStyle="1" w:styleId="Style13">
    <w:name w:val="_Style 13"/>
    <w:basedOn w:val="TableNormal"/>
    <w:qFormat/>
    <w:tblPr/>
  </w:style>
  <w:style w:type="table" w:customStyle="1" w:styleId="Style14">
    <w:name w:val="_Style 14"/>
    <w:basedOn w:val="TableNormal"/>
    <w:qFormat/>
    <w:tblPr/>
  </w:style>
  <w:style w:type="table" w:customStyle="1" w:styleId="Style15">
    <w:name w:val="_Style 15"/>
    <w:basedOn w:val="TableNormal"/>
    <w:tblPr/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hyperlink" Target="https://reactjs.org/docs/getting-started.html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youtube.com/watch?v=RLtyhwFtXQA" TargetMode="Externa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hyperlink" Target="https://egghead.io/courses/the-beginner-s-guide-to-react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hyperlink" Target="https://nodejs.dev/en/learn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6</Pages>
  <Words>1234</Words>
  <Characters>7036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j Chauhan</dc:creator>
  <cp:lastModifiedBy>Ashutosh Sadaria</cp:lastModifiedBy>
  <cp:revision>14</cp:revision>
  <cp:lastPrinted>2023-03-17T08:23:00Z</cp:lastPrinted>
  <dcterms:created xsi:type="dcterms:W3CDTF">2023-03-17T08:23:00Z</dcterms:created>
  <dcterms:modified xsi:type="dcterms:W3CDTF">2023-09-05T0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86</vt:lpwstr>
  </property>
  <property fmtid="{D5CDD505-2E9C-101B-9397-08002B2CF9AE}" pid="3" name="ICV">
    <vt:lpwstr>27AEF53FFB444CB580C9BA8B2F6ED8E2</vt:lpwstr>
  </property>
  <property fmtid="{D5CDD505-2E9C-101B-9397-08002B2CF9AE}" pid="4" name="GrammarlyDocumentId">
    <vt:lpwstr>b7dd18f51b4b0ce9d1e1b12876c8792e89b0a3ca3793abeb734db13fac42e5a4</vt:lpwstr>
  </property>
</Properties>
</file>